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BEBE7" w14:textId="0B3AC2FB" w:rsidR="00E658E5" w:rsidRPr="002C7C97" w:rsidRDefault="00E658E5" w:rsidP="00E658E5">
      <w:pPr>
        <w:jc w:val="center"/>
        <w:rPr>
          <w:rFonts w:ascii="FreightSansCmpPro Semi" w:hAnsi="FreightSansCmpPro Semi" w:cs="Times New Roman"/>
          <w:b/>
          <w:bCs/>
          <w:color w:val="AA2D5C"/>
          <w:sz w:val="40"/>
          <w:szCs w:val="32"/>
        </w:rPr>
      </w:pPr>
      <w:r w:rsidRPr="002C7C97">
        <w:rPr>
          <w:rFonts w:ascii="FreightSansCmpPro Semi" w:hAnsi="FreightSansCmpPro Semi" w:cs="Times New Roman"/>
          <w:b/>
          <w:bCs/>
          <w:color w:val="AA2D5C"/>
          <w:sz w:val="40"/>
          <w:szCs w:val="32"/>
        </w:rPr>
        <w:t>InterAction “Initiating Change”</w:t>
      </w:r>
      <w:r w:rsidR="00CF5DA4" w:rsidRPr="002C7C97">
        <w:rPr>
          <w:rFonts w:ascii="FreightSansCmpPro Semi" w:hAnsi="FreightSansCmpPro Semi" w:cs="Times New Roman"/>
          <w:b/>
          <w:bCs/>
          <w:color w:val="AA2D5C"/>
          <w:sz w:val="40"/>
          <w:szCs w:val="32"/>
        </w:rPr>
        <w:t xml:space="preserve"> Grant Proposal</w:t>
      </w:r>
      <w:r w:rsidRPr="002C7C97">
        <w:rPr>
          <w:rFonts w:ascii="FreightSansCmpPro Semi" w:hAnsi="FreightSansCmpPro Semi" w:cs="Times New Roman"/>
          <w:b/>
          <w:bCs/>
          <w:color w:val="AA2D5C"/>
          <w:sz w:val="40"/>
          <w:szCs w:val="32"/>
        </w:rPr>
        <w:t xml:space="preserve"> Template</w:t>
      </w:r>
    </w:p>
    <w:p w14:paraId="2528AC3C" w14:textId="43662045" w:rsidR="00E658E5" w:rsidRPr="00E658E5" w:rsidRDefault="00E658E5" w:rsidP="00E658E5">
      <w:pPr>
        <w:tabs>
          <w:tab w:val="left" w:pos="2915"/>
        </w:tabs>
        <w:rPr>
          <w:rFonts w:cs="Times New Roman"/>
        </w:rPr>
      </w:pPr>
    </w:p>
    <w:p w14:paraId="24643EF5" w14:textId="77777777" w:rsidR="00E658E5" w:rsidRPr="00E658E5" w:rsidRDefault="00E658E5" w:rsidP="00E658E5">
      <w:pPr>
        <w:tabs>
          <w:tab w:val="left" w:pos="2915"/>
        </w:tabs>
        <w:rPr>
          <w:rFonts w:cs="Times New Roman"/>
        </w:rPr>
      </w:pPr>
    </w:p>
    <w:tbl>
      <w:tblPr>
        <w:tblpPr w:leftFromText="180" w:rightFromText="180" w:vertAnchor="page" w:horzAnchor="margin" w:tblpY="3365"/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3502"/>
        <w:gridCol w:w="5842"/>
      </w:tblGrid>
      <w:tr w:rsidR="004E760A" w:rsidRPr="004E760A" w14:paraId="728CBDD1" w14:textId="77777777" w:rsidTr="00FC267E">
        <w:trPr>
          <w:trHeight w:val="343"/>
        </w:trPr>
        <w:tc>
          <w:tcPr>
            <w:tcW w:w="5000" w:type="pct"/>
            <w:gridSpan w:val="2"/>
            <w:tcBorders>
              <w:bottom w:val="single" w:sz="6" w:space="0" w:color="000000"/>
            </w:tcBorders>
            <w:shd w:val="clear" w:color="auto" w:fill="255177"/>
          </w:tcPr>
          <w:p w14:paraId="2C0C6508" w14:textId="32245305" w:rsidR="004E760A" w:rsidRPr="004E760A" w:rsidRDefault="004E760A" w:rsidP="00FC267E">
            <w:pPr>
              <w:jc w:val="center"/>
              <w:rPr>
                <w:rFonts w:ascii="FreightSans Pro Book" w:hAnsi="FreightSans Pro Book" w:cs="Times New Roman"/>
                <w:b/>
                <w:bCs/>
                <w:sz w:val="22"/>
                <w:szCs w:val="22"/>
              </w:rPr>
            </w:pPr>
            <w:r w:rsidRPr="004E760A">
              <w:rPr>
                <w:rFonts w:ascii="FreightSans Pro Book" w:hAnsi="FreightSans Pro Book" w:cs="Times New Roman"/>
                <w:b/>
                <w:bCs/>
                <w:iCs/>
                <w:color w:val="FFFFFF" w:themeColor="background1"/>
                <w:sz w:val="24"/>
                <w:szCs w:val="22"/>
              </w:rPr>
              <w:t>PROJECT SUMMARY</w:t>
            </w:r>
          </w:p>
        </w:tc>
      </w:tr>
      <w:tr w:rsidR="00D04783" w:rsidRPr="004E760A" w14:paraId="69978BC8" w14:textId="77777777" w:rsidTr="00885A0B">
        <w:trPr>
          <w:trHeight w:val="615"/>
        </w:trPr>
        <w:tc>
          <w:tcPr>
            <w:tcW w:w="1874" w:type="pct"/>
            <w:tcBorders>
              <w:bottom w:val="single" w:sz="6" w:space="0" w:color="000000"/>
            </w:tcBorders>
            <w:shd w:val="clear" w:color="auto" w:fill="auto"/>
          </w:tcPr>
          <w:p w14:paraId="731B4A67" w14:textId="42B22E75" w:rsidR="00D04783" w:rsidRPr="004E760A" w:rsidRDefault="00D04783" w:rsidP="00885A0B">
            <w:pPr>
              <w:rPr>
                <w:rFonts w:ascii="FreightSans Pro Book" w:hAnsi="FreightSans Pro Book" w:cs="Times New Roman"/>
                <w:b/>
                <w:bCs/>
                <w:iCs/>
                <w:szCs w:val="22"/>
              </w:rPr>
            </w:pPr>
            <w:r w:rsidRPr="004E760A">
              <w:rPr>
                <w:rFonts w:ascii="FreightSans Pro Book" w:hAnsi="FreightSans Pro Book" w:cs="Times New Roman"/>
                <w:b/>
                <w:bCs/>
                <w:iCs/>
                <w:sz w:val="22"/>
                <w:szCs w:val="22"/>
              </w:rPr>
              <w:t>Project Title</w:t>
            </w:r>
            <w:r w:rsidR="003A2C00" w:rsidRPr="004E760A">
              <w:rPr>
                <w:rFonts w:ascii="FreightSans Pro Book" w:hAnsi="FreightSans Pro Book" w:cs="Times New Roman"/>
                <w:b/>
                <w:bCs/>
                <w:iCs/>
                <w:sz w:val="22"/>
                <w:szCs w:val="22"/>
              </w:rPr>
              <w:t>:</w:t>
            </w:r>
          </w:p>
        </w:tc>
        <w:tc>
          <w:tcPr>
            <w:tcW w:w="3126" w:type="pct"/>
            <w:tcBorders>
              <w:bottom w:val="single" w:sz="6" w:space="0" w:color="000000"/>
            </w:tcBorders>
            <w:shd w:val="clear" w:color="auto" w:fill="auto"/>
          </w:tcPr>
          <w:p w14:paraId="79025583" w14:textId="77777777" w:rsidR="00D04783" w:rsidRPr="004E760A" w:rsidRDefault="00D04783" w:rsidP="00885A0B">
            <w:pPr>
              <w:rPr>
                <w:rFonts w:ascii="FreightSans Pro Book" w:hAnsi="FreightSans Pro Book" w:cs="Times New Roman"/>
                <w:bCs/>
                <w:color w:val="808080" w:themeColor="background1" w:themeShade="80"/>
                <w:szCs w:val="22"/>
              </w:rPr>
            </w:pPr>
          </w:p>
        </w:tc>
      </w:tr>
      <w:tr w:rsidR="00E658E5" w:rsidRPr="004E760A" w14:paraId="62E65867" w14:textId="77777777" w:rsidTr="00885A0B">
        <w:trPr>
          <w:trHeight w:val="300"/>
        </w:trPr>
        <w:tc>
          <w:tcPr>
            <w:tcW w:w="1874" w:type="pct"/>
            <w:tcBorders>
              <w:bottom w:val="single" w:sz="6" w:space="0" w:color="000000"/>
            </w:tcBorders>
            <w:shd w:val="clear" w:color="auto" w:fill="auto"/>
          </w:tcPr>
          <w:p w14:paraId="1C5AF9EF" w14:textId="77777777" w:rsidR="00E658E5" w:rsidRPr="004E760A" w:rsidRDefault="00E658E5" w:rsidP="00885A0B">
            <w:pPr>
              <w:rPr>
                <w:rFonts w:ascii="FreightSans Pro Book" w:hAnsi="FreightSans Pro Book" w:cs="Times New Roman"/>
                <w:b/>
                <w:bCs/>
                <w:iCs/>
                <w:sz w:val="22"/>
                <w:szCs w:val="22"/>
              </w:rPr>
            </w:pPr>
            <w:r w:rsidRPr="004E760A">
              <w:rPr>
                <w:rFonts w:ascii="FreightSans Pro Book" w:hAnsi="FreightSans Pro Book" w:cs="Times New Roman"/>
                <w:b/>
                <w:bCs/>
                <w:iCs/>
                <w:sz w:val="22"/>
                <w:szCs w:val="22"/>
              </w:rPr>
              <w:t xml:space="preserve">Project Budget: </w:t>
            </w:r>
          </w:p>
        </w:tc>
        <w:tc>
          <w:tcPr>
            <w:tcW w:w="3126" w:type="pct"/>
            <w:tcBorders>
              <w:bottom w:val="single" w:sz="6" w:space="0" w:color="000000"/>
            </w:tcBorders>
            <w:shd w:val="clear" w:color="auto" w:fill="auto"/>
          </w:tcPr>
          <w:p w14:paraId="6932F4CD" w14:textId="18AF5F86" w:rsidR="00E658E5" w:rsidRPr="004E760A" w:rsidRDefault="00E658E5" w:rsidP="00885A0B">
            <w:pPr>
              <w:rPr>
                <w:rFonts w:ascii="FreightSans Pro Book" w:hAnsi="FreightSans Pro Book" w:cs="Times New Roman"/>
                <w:bCs/>
                <w:i/>
                <w:color w:val="808080" w:themeColor="background1" w:themeShade="80"/>
                <w:sz w:val="22"/>
                <w:szCs w:val="22"/>
              </w:rPr>
            </w:pPr>
            <w:r w:rsidRPr="004E760A">
              <w:rPr>
                <w:rFonts w:ascii="FreightSans Pro Book" w:hAnsi="FreightSans Pro Book" w:cs="Times New Roman"/>
                <w:bCs/>
                <w:i/>
                <w:color w:val="808080" w:themeColor="background1" w:themeShade="80"/>
                <w:szCs w:val="22"/>
              </w:rPr>
              <w:t>Please provide the total budget</w:t>
            </w:r>
          </w:p>
        </w:tc>
      </w:tr>
      <w:tr w:rsidR="00E658E5" w:rsidRPr="004E760A" w14:paraId="7FAD576B" w14:textId="77777777" w:rsidTr="00885A0B">
        <w:trPr>
          <w:trHeight w:val="300"/>
        </w:trPr>
        <w:tc>
          <w:tcPr>
            <w:tcW w:w="1874" w:type="pct"/>
            <w:tcBorders>
              <w:bottom w:val="single" w:sz="6" w:space="0" w:color="000000"/>
            </w:tcBorders>
            <w:shd w:val="clear" w:color="auto" w:fill="auto"/>
          </w:tcPr>
          <w:p w14:paraId="39DA51E4" w14:textId="77777777" w:rsidR="00E658E5" w:rsidRPr="004E760A" w:rsidRDefault="00E658E5" w:rsidP="00885A0B">
            <w:pPr>
              <w:rPr>
                <w:rFonts w:ascii="FreightSans Pro Book" w:hAnsi="FreightSans Pro Book" w:cs="Times New Roman"/>
                <w:b/>
                <w:bCs/>
                <w:iCs/>
                <w:szCs w:val="22"/>
              </w:rPr>
            </w:pPr>
            <w:r w:rsidRPr="004E760A">
              <w:rPr>
                <w:rFonts w:ascii="FreightSans Pro Book" w:hAnsi="FreightSans Pro Book" w:cs="Times New Roman"/>
                <w:b/>
                <w:bCs/>
                <w:iCs/>
                <w:sz w:val="22"/>
                <w:szCs w:val="22"/>
              </w:rPr>
              <w:t xml:space="preserve">Project Duration: </w:t>
            </w:r>
          </w:p>
        </w:tc>
        <w:tc>
          <w:tcPr>
            <w:tcW w:w="3126" w:type="pct"/>
            <w:tcBorders>
              <w:bottom w:val="single" w:sz="6" w:space="0" w:color="000000"/>
            </w:tcBorders>
            <w:shd w:val="clear" w:color="auto" w:fill="auto"/>
          </w:tcPr>
          <w:p w14:paraId="078475F1" w14:textId="12BDF1BD" w:rsidR="00E658E5" w:rsidRPr="004E760A" w:rsidRDefault="00E658E5" w:rsidP="00885A0B">
            <w:pPr>
              <w:rPr>
                <w:rFonts w:ascii="FreightSans Pro Book" w:hAnsi="FreightSans Pro Book" w:cs="Times New Roman"/>
                <w:bCs/>
                <w:i/>
                <w:szCs w:val="22"/>
              </w:rPr>
            </w:pPr>
            <w:r w:rsidRPr="004E760A">
              <w:rPr>
                <w:rFonts w:ascii="FreightSans Pro Book" w:hAnsi="FreightSans Pro Book" w:cs="Times New Roman"/>
                <w:bCs/>
                <w:i/>
                <w:color w:val="808080" w:themeColor="background1" w:themeShade="80"/>
                <w:szCs w:val="22"/>
              </w:rPr>
              <w:t xml:space="preserve">Please include the </w:t>
            </w:r>
            <w:r w:rsidR="000469AB" w:rsidRPr="004E760A">
              <w:rPr>
                <w:rFonts w:ascii="FreightSans Pro Book" w:hAnsi="FreightSans Pro Book" w:cs="Times New Roman"/>
                <w:bCs/>
                <w:i/>
                <w:color w:val="808080" w:themeColor="background1" w:themeShade="80"/>
                <w:szCs w:val="22"/>
              </w:rPr>
              <w:t>anticipated</w:t>
            </w:r>
            <w:r w:rsidRPr="004E760A">
              <w:rPr>
                <w:rFonts w:ascii="FreightSans Pro Book" w:hAnsi="FreightSans Pro Book" w:cs="Times New Roman"/>
                <w:bCs/>
                <w:i/>
                <w:color w:val="808080" w:themeColor="background1" w:themeShade="80"/>
                <w:szCs w:val="22"/>
              </w:rPr>
              <w:t xml:space="preserve"> date</w:t>
            </w:r>
            <w:r w:rsidR="000C4542" w:rsidRPr="004E760A">
              <w:rPr>
                <w:rFonts w:ascii="FreightSans Pro Book" w:hAnsi="FreightSans Pro Book" w:cs="Times New Roman"/>
                <w:bCs/>
                <w:i/>
                <w:color w:val="808080" w:themeColor="background1" w:themeShade="80"/>
                <w:szCs w:val="22"/>
              </w:rPr>
              <w:t>s</w:t>
            </w:r>
            <w:r w:rsidRPr="004E760A">
              <w:rPr>
                <w:rFonts w:ascii="FreightSans Pro Book" w:hAnsi="FreightSans Pro Book" w:cs="Times New Roman"/>
                <w:bCs/>
                <w:i/>
                <w:color w:val="808080" w:themeColor="background1" w:themeShade="80"/>
                <w:szCs w:val="22"/>
              </w:rPr>
              <w:t xml:space="preserve"> with the day, month, and year </w:t>
            </w:r>
          </w:p>
        </w:tc>
      </w:tr>
      <w:tr w:rsidR="00E658E5" w:rsidRPr="004E760A" w14:paraId="19E69C14" w14:textId="77777777" w:rsidTr="00885A0B">
        <w:trPr>
          <w:trHeight w:val="309"/>
        </w:trPr>
        <w:tc>
          <w:tcPr>
            <w:tcW w:w="1874" w:type="pct"/>
            <w:shd w:val="clear" w:color="auto" w:fill="auto"/>
          </w:tcPr>
          <w:p w14:paraId="37FF9EE7" w14:textId="5B42229E" w:rsidR="00E658E5" w:rsidRPr="004E760A" w:rsidRDefault="00E658E5" w:rsidP="00885A0B">
            <w:pPr>
              <w:rPr>
                <w:rFonts w:ascii="FreightSans Pro Book" w:hAnsi="FreightSans Pro Book" w:cs="Times New Roman"/>
                <w:b/>
                <w:bCs/>
                <w:sz w:val="22"/>
                <w:szCs w:val="22"/>
              </w:rPr>
            </w:pPr>
            <w:r w:rsidRPr="004E760A">
              <w:rPr>
                <w:rFonts w:ascii="FreightSans Pro Book" w:hAnsi="FreightSans Pro Book" w:cs="Times New Roman"/>
                <w:b/>
                <w:bCs/>
                <w:sz w:val="22"/>
                <w:szCs w:val="22"/>
              </w:rPr>
              <w:t>Proposal submitted (dd/mm/</w:t>
            </w:r>
            <w:proofErr w:type="spellStart"/>
            <w:r w:rsidRPr="004E760A">
              <w:rPr>
                <w:rFonts w:ascii="FreightSans Pro Book" w:hAnsi="FreightSans Pro Book" w:cs="Times New Roman"/>
                <w:b/>
                <w:bCs/>
                <w:sz w:val="22"/>
                <w:szCs w:val="22"/>
              </w:rPr>
              <w:t>yyyy</w:t>
            </w:r>
            <w:proofErr w:type="spellEnd"/>
            <w:r w:rsidRPr="004E760A">
              <w:rPr>
                <w:rFonts w:ascii="FreightSans Pro Book" w:hAnsi="FreightSans Pro Book" w:cs="Times New Roman"/>
                <w:b/>
                <w:bCs/>
                <w:sz w:val="22"/>
                <w:szCs w:val="22"/>
              </w:rPr>
              <w:t>):</w:t>
            </w:r>
          </w:p>
        </w:tc>
        <w:tc>
          <w:tcPr>
            <w:tcW w:w="3126" w:type="pct"/>
            <w:shd w:val="clear" w:color="auto" w:fill="auto"/>
          </w:tcPr>
          <w:p w14:paraId="647FE7A5" w14:textId="77777777" w:rsidR="00E658E5" w:rsidRPr="004E760A" w:rsidRDefault="00E658E5" w:rsidP="00885A0B">
            <w:pPr>
              <w:rPr>
                <w:rFonts w:ascii="FreightSans Pro Book" w:hAnsi="FreightSans Pro Book" w:cs="Times New Roman"/>
                <w:b/>
                <w:bCs/>
                <w:sz w:val="22"/>
                <w:szCs w:val="22"/>
              </w:rPr>
            </w:pPr>
          </w:p>
        </w:tc>
      </w:tr>
    </w:tbl>
    <w:p w14:paraId="532074CA" w14:textId="77777777" w:rsidR="00E658E5" w:rsidRDefault="00E658E5" w:rsidP="00E658E5">
      <w:pPr>
        <w:rPr>
          <w:rFonts w:cs="Times New Roman"/>
        </w:rPr>
      </w:pPr>
    </w:p>
    <w:p w14:paraId="1F2D3942" w14:textId="77777777" w:rsidR="00E658E5" w:rsidRDefault="00E658E5" w:rsidP="00E658E5">
      <w:pPr>
        <w:rPr>
          <w:rFonts w:cs="Times New Roman"/>
        </w:rPr>
      </w:pPr>
    </w:p>
    <w:tbl>
      <w:tblPr>
        <w:tblpPr w:leftFromText="180" w:rightFromText="180" w:vertAnchor="page" w:horzAnchor="margin" w:tblpY="587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04"/>
        <w:gridCol w:w="5846"/>
      </w:tblGrid>
      <w:tr w:rsidR="00E658E5" w:rsidRPr="004E760A" w14:paraId="34F1662C" w14:textId="77777777" w:rsidTr="00FC267E">
        <w:trPr>
          <w:trHeight w:val="278"/>
        </w:trPr>
        <w:tc>
          <w:tcPr>
            <w:tcW w:w="5000" w:type="pct"/>
            <w:gridSpan w:val="2"/>
            <w:shd w:val="clear" w:color="auto" w:fill="255177"/>
          </w:tcPr>
          <w:p w14:paraId="24FA6495" w14:textId="0C59D9C4" w:rsidR="00E658E5" w:rsidRPr="004E760A" w:rsidRDefault="00E658E5" w:rsidP="00FC267E">
            <w:pPr>
              <w:jc w:val="center"/>
              <w:rPr>
                <w:rFonts w:ascii="FreightSans Pro Book" w:hAnsi="FreightSans Pro Book" w:cs="Times New Roman"/>
                <w:b/>
                <w:color w:val="FFFFFF" w:themeColor="background1"/>
              </w:rPr>
            </w:pPr>
            <w:r w:rsidRPr="004E760A">
              <w:rPr>
                <w:rFonts w:ascii="FreightSans Pro Book" w:hAnsi="FreightSans Pro Book" w:cs="Times New Roman"/>
                <w:b/>
                <w:bCs/>
                <w:color w:val="FFFFFF" w:themeColor="background1"/>
                <w:sz w:val="24"/>
              </w:rPr>
              <w:t>BASIC DATA</w:t>
            </w:r>
          </w:p>
        </w:tc>
      </w:tr>
      <w:tr w:rsidR="00E658E5" w:rsidRPr="004E760A" w14:paraId="1EC07150" w14:textId="77777777" w:rsidTr="004E760A">
        <w:trPr>
          <w:trHeight w:val="336"/>
        </w:trPr>
        <w:tc>
          <w:tcPr>
            <w:tcW w:w="1874" w:type="pct"/>
          </w:tcPr>
          <w:p w14:paraId="2BE968BF" w14:textId="77777777" w:rsidR="00E658E5" w:rsidRPr="00753A49" w:rsidRDefault="00E658E5" w:rsidP="00E658E5">
            <w:pPr>
              <w:jc w:val="both"/>
              <w:rPr>
                <w:rFonts w:ascii="FreightSans Pro Book" w:hAnsi="FreightSans Pro Book" w:cs="Times New Roman"/>
                <w:b/>
                <w:bCs/>
                <w:sz w:val="22"/>
              </w:rPr>
            </w:pPr>
            <w:r w:rsidRPr="00753A49">
              <w:rPr>
                <w:rFonts w:ascii="FreightSans Pro Book" w:hAnsi="FreightSans Pro Book" w:cs="Times New Roman"/>
                <w:b/>
                <w:bCs/>
                <w:sz w:val="22"/>
              </w:rPr>
              <w:t>Name of organization:</w:t>
            </w:r>
          </w:p>
          <w:p w14:paraId="34643B28" w14:textId="77777777" w:rsidR="00E658E5" w:rsidRPr="00753A49" w:rsidRDefault="00E658E5" w:rsidP="00E658E5">
            <w:pPr>
              <w:jc w:val="both"/>
              <w:rPr>
                <w:rFonts w:ascii="FreightSans Pro Book" w:hAnsi="FreightSans Pro Book" w:cs="Times New Roman"/>
                <w:b/>
                <w:bCs/>
              </w:rPr>
            </w:pPr>
          </w:p>
          <w:p w14:paraId="043E4A39" w14:textId="77777777" w:rsidR="00E658E5" w:rsidRPr="00753A49" w:rsidRDefault="00E658E5" w:rsidP="00E658E5">
            <w:pPr>
              <w:jc w:val="both"/>
              <w:rPr>
                <w:rFonts w:ascii="FreightSans Pro Book" w:hAnsi="FreightSans Pro Book" w:cs="Times New Roman"/>
                <w:b/>
                <w:bCs/>
              </w:rPr>
            </w:pPr>
          </w:p>
        </w:tc>
        <w:tc>
          <w:tcPr>
            <w:tcW w:w="3126" w:type="pct"/>
          </w:tcPr>
          <w:p w14:paraId="64B21444" w14:textId="77777777" w:rsidR="00E658E5" w:rsidRPr="004E760A" w:rsidRDefault="00E658E5" w:rsidP="00E658E5">
            <w:pPr>
              <w:jc w:val="both"/>
              <w:rPr>
                <w:rFonts w:ascii="FreightSans Pro Book" w:hAnsi="FreightSans Pro Book" w:cs="Times New Roman"/>
              </w:rPr>
            </w:pPr>
          </w:p>
        </w:tc>
      </w:tr>
      <w:tr w:rsidR="00E658E5" w:rsidRPr="004E760A" w14:paraId="3D54B665" w14:textId="77777777" w:rsidTr="004E760A">
        <w:trPr>
          <w:trHeight w:val="543"/>
        </w:trPr>
        <w:tc>
          <w:tcPr>
            <w:tcW w:w="1874" w:type="pct"/>
          </w:tcPr>
          <w:p w14:paraId="57C7C029" w14:textId="77777777" w:rsidR="00E658E5" w:rsidRPr="00753A49" w:rsidRDefault="00E658E5" w:rsidP="00E658E5">
            <w:pPr>
              <w:jc w:val="both"/>
              <w:rPr>
                <w:rFonts w:ascii="FreightSans Pro Book" w:hAnsi="FreightSans Pro Book" w:cs="Times New Roman"/>
                <w:b/>
                <w:bCs/>
                <w:sz w:val="22"/>
              </w:rPr>
            </w:pPr>
            <w:r w:rsidRPr="00753A49">
              <w:rPr>
                <w:rFonts w:ascii="FreightSans Pro Book" w:hAnsi="FreightSans Pro Book" w:cs="Times New Roman"/>
                <w:b/>
                <w:bCs/>
                <w:sz w:val="22"/>
              </w:rPr>
              <w:t xml:space="preserve">Name of contact person: </w:t>
            </w:r>
          </w:p>
          <w:p w14:paraId="2523C448" w14:textId="77777777" w:rsidR="00E658E5" w:rsidRPr="00753A49" w:rsidRDefault="00E658E5" w:rsidP="00E658E5">
            <w:pPr>
              <w:jc w:val="both"/>
              <w:rPr>
                <w:rFonts w:ascii="FreightSans Pro Book" w:hAnsi="FreightSans Pro Book" w:cs="Times New Roman"/>
                <w:b/>
                <w:bCs/>
                <w:sz w:val="22"/>
              </w:rPr>
            </w:pPr>
          </w:p>
        </w:tc>
        <w:tc>
          <w:tcPr>
            <w:tcW w:w="3126" w:type="pct"/>
          </w:tcPr>
          <w:p w14:paraId="682DBA65" w14:textId="77777777" w:rsidR="00E658E5" w:rsidRPr="004E760A" w:rsidRDefault="00E658E5" w:rsidP="00E658E5">
            <w:pPr>
              <w:jc w:val="both"/>
              <w:rPr>
                <w:rFonts w:ascii="FreightSans Pro Book" w:hAnsi="FreightSans Pro Book" w:cs="Times New Roman"/>
              </w:rPr>
            </w:pPr>
          </w:p>
        </w:tc>
      </w:tr>
      <w:tr w:rsidR="00E658E5" w:rsidRPr="004E760A" w14:paraId="52F7D3E8" w14:textId="77777777" w:rsidTr="004E760A">
        <w:trPr>
          <w:trHeight w:val="529"/>
        </w:trPr>
        <w:tc>
          <w:tcPr>
            <w:tcW w:w="1874" w:type="pct"/>
          </w:tcPr>
          <w:p w14:paraId="75E60446" w14:textId="77777777" w:rsidR="00E658E5" w:rsidRPr="00753A49" w:rsidRDefault="00E658E5" w:rsidP="00E658E5">
            <w:pPr>
              <w:jc w:val="both"/>
              <w:rPr>
                <w:rFonts w:ascii="FreightSans Pro Book" w:hAnsi="FreightSans Pro Book"/>
                <w:b/>
                <w:bCs/>
                <w:sz w:val="22"/>
              </w:rPr>
            </w:pPr>
            <w:r w:rsidRPr="00753A49">
              <w:rPr>
                <w:rFonts w:ascii="FreightSans Pro Book" w:hAnsi="FreightSans Pro Book" w:cs="Times New Roman"/>
                <w:b/>
                <w:bCs/>
                <w:sz w:val="22"/>
              </w:rPr>
              <w:t>Address</w:t>
            </w:r>
            <w:r w:rsidRPr="00753A49">
              <w:rPr>
                <w:rFonts w:ascii="FreightSans Pro Book" w:hAnsi="FreightSans Pro Book"/>
                <w:b/>
                <w:bCs/>
                <w:sz w:val="22"/>
              </w:rPr>
              <w:t xml:space="preserve"> </w:t>
            </w:r>
          </w:p>
          <w:p w14:paraId="143EEB7E" w14:textId="77777777" w:rsidR="00E658E5" w:rsidRPr="00753A49" w:rsidRDefault="00E658E5" w:rsidP="00E658E5">
            <w:pPr>
              <w:jc w:val="both"/>
              <w:rPr>
                <w:rFonts w:ascii="FreightSans Pro Book" w:hAnsi="FreightSans Pro Book" w:cs="Times New Roman"/>
                <w:b/>
                <w:bCs/>
                <w:noProof/>
                <w:sz w:val="18"/>
                <w:szCs w:val="18"/>
              </w:rPr>
            </w:pPr>
            <w:r w:rsidRPr="00753A49">
              <w:rPr>
                <w:rFonts w:ascii="FreightSans Pro Book" w:hAnsi="FreightSans Pro Book" w:cs="Times New Roman"/>
                <w:b/>
                <w:bCs/>
                <w:sz w:val="18"/>
                <w:szCs w:val="18"/>
              </w:rPr>
              <w:fldChar w:fldCharType="begin"/>
            </w:r>
            <w:r w:rsidRPr="00753A49">
              <w:rPr>
                <w:rFonts w:ascii="FreightSans Pro Book" w:hAnsi="FreightSans Pro Book" w:cs="Times New Roman"/>
                <w:b/>
                <w:bCs/>
                <w:sz w:val="18"/>
                <w:szCs w:val="18"/>
              </w:rPr>
              <w:instrText xml:space="preserve"> ADDRESSBLOCK  \f  \* MERGEFORMAT </w:instrText>
            </w:r>
            <w:r w:rsidRPr="00753A49">
              <w:rPr>
                <w:rFonts w:ascii="FreightSans Pro Book" w:hAnsi="FreightSans Pro Book" w:cs="Times New Roman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3126" w:type="pct"/>
          </w:tcPr>
          <w:p w14:paraId="4CDCF034" w14:textId="77777777" w:rsidR="00E658E5" w:rsidRPr="004E760A" w:rsidRDefault="00E658E5" w:rsidP="00E658E5">
            <w:pPr>
              <w:jc w:val="both"/>
              <w:rPr>
                <w:rFonts w:ascii="FreightSans Pro Book" w:hAnsi="FreightSans Pro Book" w:cs="Times New Roman"/>
              </w:rPr>
            </w:pPr>
          </w:p>
        </w:tc>
      </w:tr>
      <w:tr w:rsidR="00E658E5" w:rsidRPr="004E760A" w14:paraId="09100907" w14:textId="77777777" w:rsidTr="004E760A">
        <w:trPr>
          <w:trHeight w:val="521"/>
        </w:trPr>
        <w:tc>
          <w:tcPr>
            <w:tcW w:w="1874" w:type="pct"/>
          </w:tcPr>
          <w:p w14:paraId="08893D08" w14:textId="77777777" w:rsidR="00E658E5" w:rsidRPr="00753A49" w:rsidRDefault="00E658E5" w:rsidP="00E658E5">
            <w:pPr>
              <w:jc w:val="both"/>
              <w:rPr>
                <w:rFonts w:ascii="FreightSans Pro Book" w:hAnsi="FreightSans Pro Book" w:cs="Times New Roman"/>
                <w:b/>
                <w:bCs/>
              </w:rPr>
            </w:pPr>
            <w:r w:rsidRPr="00753A49">
              <w:rPr>
                <w:rFonts w:ascii="FreightSans Pro Book" w:hAnsi="FreightSans Pro Book" w:cs="Times New Roman"/>
                <w:b/>
                <w:bCs/>
                <w:sz w:val="22"/>
              </w:rPr>
              <w:t xml:space="preserve">Tel:                                        </w:t>
            </w:r>
          </w:p>
        </w:tc>
        <w:tc>
          <w:tcPr>
            <w:tcW w:w="3126" w:type="pct"/>
          </w:tcPr>
          <w:p w14:paraId="13F715E7" w14:textId="77777777" w:rsidR="00E658E5" w:rsidRPr="004E760A" w:rsidRDefault="00E658E5" w:rsidP="00E658E5">
            <w:pPr>
              <w:jc w:val="both"/>
              <w:rPr>
                <w:rFonts w:ascii="FreightSans Pro Book" w:hAnsi="FreightSans Pro Book" w:cs="Times New Roman"/>
              </w:rPr>
            </w:pPr>
          </w:p>
        </w:tc>
      </w:tr>
      <w:tr w:rsidR="00E658E5" w:rsidRPr="004E760A" w14:paraId="62217CCE" w14:textId="77777777" w:rsidTr="004E760A">
        <w:trPr>
          <w:trHeight w:val="445"/>
        </w:trPr>
        <w:tc>
          <w:tcPr>
            <w:tcW w:w="1874" w:type="pct"/>
          </w:tcPr>
          <w:p w14:paraId="4736F74F" w14:textId="77777777" w:rsidR="00E658E5" w:rsidRPr="00753A49" w:rsidRDefault="00E658E5" w:rsidP="00E658E5">
            <w:pPr>
              <w:jc w:val="both"/>
              <w:rPr>
                <w:rFonts w:ascii="FreightSans Pro Book" w:hAnsi="FreightSans Pro Book" w:cs="Times New Roman"/>
                <w:b/>
                <w:bCs/>
              </w:rPr>
            </w:pPr>
            <w:r w:rsidRPr="00753A49">
              <w:rPr>
                <w:rFonts w:ascii="FreightSans Pro Book" w:hAnsi="FreightSans Pro Book" w:cs="Times New Roman"/>
                <w:b/>
                <w:bCs/>
                <w:sz w:val="22"/>
              </w:rPr>
              <w:t>Fax:</w:t>
            </w:r>
            <w:r w:rsidRPr="00753A49">
              <w:rPr>
                <w:rFonts w:ascii="FreightSans Pro Book" w:hAnsi="FreightSans Pro Book" w:cs="Times New Roman"/>
                <w:b/>
                <w:bCs/>
                <w:sz w:val="22"/>
              </w:rPr>
              <w:tab/>
            </w:r>
          </w:p>
        </w:tc>
        <w:tc>
          <w:tcPr>
            <w:tcW w:w="3126" w:type="pct"/>
          </w:tcPr>
          <w:p w14:paraId="22BA5A28" w14:textId="77777777" w:rsidR="00E658E5" w:rsidRPr="004E760A" w:rsidRDefault="00E658E5" w:rsidP="00E658E5">
            <w:pPr>
              <w:jc w:val="both"/>
              <w:rPr>
                <w:rFonts w:ascii="FreightSans Pro Book" w:hAnsi="FreightSans Pro Book" w:cs="Times New Roman"/>
              </w:rPr>
            </w:pPr>
          </w:p>
        </w:tc>
      </w:tr>
      <w:tr w:rsidR="00E658E5" w:rsidRPr="004E760A" w14:paraId="204772C2" w14:textId="77777777" w:rsidTr="004E760A">
        <w:trPr>
          <w:trHeight w:val="477"/>
        </w:trPr>
        <w:tc>
          <w:tcPr>
            <w:tcW w:w="1874" w:type="pct"/>
          </w:tcPr>
          <w:p w14:paraId="39BDE798" w14:textId="5BEEAAB7" w:rsidR="00E658E5" w:rsidRPr="00753A49" w:rsidRDefault="00E658E5" w:rsidP="00E658E5">
            <w:pPr>
              <w:jc w:val="both"/>
              <w:rPr>
                <w:rFonts w:ascii="FreightSans Pro Book" w:hAnsi="FreightSans Pro Book" w:cs="Times New Roman"/>
                <w:b/>
                <w:bCs/>
              </w:rPr>
            </w:pPr>
            <w:r w:rsidRPr="00753A49">
              <w:rPr>
                <w:rFonts w:ascii="FreightSans Pro Book" w:hAnsi="FreightSans Pro Book" w:cs="Times New Roman"/>
                <w:b/>
                <w:bCs/>
                <w:sz w:val="22"/>
              </w:rPr>
              <w:t>Email:</w:t>
            </w:r>
          </w:p>
        </w:tc>
        <w:tc>
          <w:tcPr>
            <w:tcW w:w="3126" w:type="pct"/>
          </w:tcPr>
          <w:p w14:paraId="456A7641" w14:textId="77777777" w:rsidR="00E658E5" w:rsidRPr="004E760A" w:rsidRDefault="00E658E5" w:rsidP="00E658E5">
            <w:pPr>
              <w:jc w:val="both"/>
              <w:rPr>
                <w:rFonts w:ascii="FreightSans Pro Book" w:hAnsi="FreightSans Pro Book" w:cs="Times New Roman"/>
              </w:rPr>
            </w:pPr>
          </w:p>
        </w:tc>
      </w:tr>
    </w:tbl>
    <w:p w14:paraId="700A3977" w14:textId="77777777" w:rsidR="00E658E5" w:rsidRDefault="00E658E5" w:rsidP="00E658E5">
      <w:pPr>
        <w:rPr>
          <w:rFonts w:cs="Times New Roman"/>
        </w:rPr>
      </w:pPr>
    </w:p>
    <w:p w14:paraId="534B84E3" w14:textId="77777777" w:rsidR="00E658E5" w:rsidRDefault="00E658E5" w:rsidP="00E658E5">
      <w:pPr>
        <w:rPr>
          <w:rFonts w:cs="Times New Roman"/>
        </w:rPr>
      </w:pPr>
      <w:bookmarkStart w:id="0" w:name="_GoBack"/>
      <w:bookmarkEnd w:id="0"/>
    </w:p>
    <w:p w14:paraId="1335DFA5" w14:textId="77777777" w:rsidR="00E658E5" w:rsidRDefault="00E658E5" w:rsidP="00E658E5">
      <w:pPr>
        <w:rPr>
          <w:rFonts w:cs="Times New Roman"/>
        </w:rPr>
      </w:pPr>
    </w:p>
    <w:p w14:paraId="14D174FE" w14:textId="77777777" w:rsidR="00E658E5" w:rsidRDefault="00E658E5" w:rsidP="00E658E5">
      <w:pPr>
        <w:rPr>
          <w:rFonts w:cs="Times New Roman"/>
        </w:rPr>
      </w:pPr>
    </w:p>
    <w:p w14:paraId="4281E2A7" w14:textId="77777777" w:rsidR="00E658E5" w:rsidRDefault="00E658E5" w:rsidP="00E658E5">
      <w:pPr>
        <w:rPr>
          <w:rFonts w:cs="Times New Roman"/>
        </w:rPr>
      </w:pPr>
    </w:p>
    <w:p w14:paraId="0BE10B38" w14:textId="77777777" w:rsidR="00E658E5" w:rsidRDefault="00E658E5" w:rsidP="00E658E5">
      <w:pPr>
        <w:rPr>
          <w:rFonts w:cs="Times New Roman"/>
        </w:rPr>
      </w:pPr>
    </w:p>
    <w:p w14:paraId="5378220F" w14:textId="77777777" w:rsidR="00E658E5" w:rsidRDefault="00E658E5" w:rsidP="00E658E5">
      <w:pPr>
        <w:rPr>
          <w:rFonts w:cs="Times New Roman"/>
        </w:rPr>
      </w:pPr>
    </w:p>
    <w:p w14:paraId="42BF7490" w14:textId="77777777" w:rsidR="00E658E5" w:rsidRDefault="00E658E5" w:rsidP="00E658E5">
      <w:pPr>
        <w:rPr>
          <w:rFonts w:cs="Times New Roman"/>
        </w:rPr>
      </w:pPr>
    </w:p>
    <w:p w14:paraId="45E78D5B" w14:textId="77777777" w:rsidR="00E658E5" w:rsidRDefault="00E658E5" w:rsidP="00E658E5">
      <w:pPr>
        <w:rPr>
          <w:rFonts w:cs="Times New Roman"/>
        </w:rPr>
      </w:pPr>
    </w:p>
    <w:p w14:paraId="5F26BC1D" w14:textId="77777777" w:rsidR="00E658E5" w:rsidRDefault="00E658E5" w:rsidP="00E658E5">
      <w:pPr>
        <w:rPr>
          <w:rFonts w:cs="Times New Roman"/>
        </w:rPr>
      </w:pPr>
    </w:p>
    <w:p w14:paraId="6C0B9F7D" w14:textId="77777777" w:rsidR="00E658E5" w:rsidRDefault="00E658E5" w:rsidP="00E658E5">
      <w:pPr>
        <w:rPr>
          <w:rFonts w:cs="Times New Roman"/>
        </w:rPr>
      </w:pPr>
    </w:p>
    <w:p w14:paraId="14F28163" w14:textId="77777777" w:rsidR="00E658E5" w:rsidRDefault="00E658E5" w:rsidP="00E658E5">
      <w:pPr>
        <w:rPr>
          <w:rFonts w:cs="Times New Roman"/>
        </w:rPr>
      </w:pPr>
    </w:p>
    <w:p w14:paraId="365A79EC" w14:textId="77777777" w:rsidR="00E658E5" w:rsidRDefault="00E658E5" w:rsidP="00E658E5">
      <w:pPr>
        <w:rPr>
          <w:rFonts w:cs="Times New Roman"/>
        </w:rPr>
      </w:pPr>
    </w:p>
    <w:p w14:paraId="48042D19" w14:textId="77777777" w:rsidR="00E658E5" w:rsidRDefault="00E658E5" w:rsidP="00E658E5">
      <w:pPr>
        <w:rPr>
          <w:rFonts w:cs="Times New Roman"/>
        </w:rPr>
      </w:pPr>
    </w:p>
    <w:p w14:paraId="6342F42B" w14:textId="77777777" w:rsidR="00E658E5" w:rsidRDefault="00E658E5" w:rsidP="00E658E5">
      <w:pPr>
        <w:rPr>
          <w:rFonts w:cs="Times New Roman"/>
        </w:rPr>
      </w:pPr>
    </w:p>
    <w:p w14:paraId="1A9DF887" w14:textId="77777777" w:rsidR="00E658E5" w:rsidRDefault="00E658E5" w:rsidP="00E658E5">
      <w:pPr>
        <w:rPr>
          <w:rFonts w:cs="Times New Roman"/>
        </w:rPr>
      </w:pPr>
    </w:p>
    <w:p w14:paraId="395423E4" w14:textId="77777777" w:rsidR="00E658E5" w:rsidRDefault="00E658E5" w:rsidP="00E658E5">
      <w:pPr>
        <w:rPr>
          <w:rFonts w:cs="Times New Roman"/>
        </w:rPr>
      </w:pPr>
    </w:p>
    <w:tbl>
      <w:tblPr>
        <w:tblStyle w:val="TableGrid"/>
        <w:tblpPr w:leftFromText="180" w:rightFromText="180" w:vertAnchor="text" w:horzAnchor="margin" w:tblpY="-25"/>
        <w:tblW w:w="5110" w:type="pct"/>
        <w:tblLook w:val="04A0" w:firstRow="1" w:lastRow="0" w:firstColumn="1" w:lastColumn="0" w:noHBand="0" w:noVBand="1"/>
      </w:tblPr>
      <w:tblGrid>
        <w:gridCol w:w="9556"/>
      </w:tblGrid>
      <w:tr w:rsidR="00E658E5" w:rsidRPr="004E760A" w14:paraId="33AB0171" w14:textId="77777777" w:rsidTr="00FC267E">
        <w:trPr>
          <w:trHeight w:val="124"/>
        </w:trPr>
        <w:tc>
          <w:tcPr>
            <w:tcW w:w="5000" w:type="pct"/>
            <w:shd w:val="clear" w:color="auto" w:fill="255177"/>
          </w:tcPr>
          <w:p w14:paraId="6BF1BB4A" w14:textId="52B88883" w:rsidR="00E658E5" w:rsidRPr="004E760A" w:rsidRDefault="00E658E5" w:rsidP="00FC267E">
            <w:pPr>
              <w:jc w:val="center"/>
              <w:rPr>
                <w:rFonts w:ascii="FreightSans Pro Book" w:hAnsi="FreightSans Pro Book" w:cstheme="majorBidi"/>
                <w:iCs/>
                <w:color w:val="FFFFFF" w:themeColor="background1"/>
              </w:rPr>
            </w:pPr>
            <w:r w:rsidRPr="004E760A">
              <w:rPr>
                <w:rFonts w:ascii="FreightSans Pro Book" w:hAnsi="FreightSans Pro Book" w:cstheme="majorBidi"/>
                <w:b/>
                <w:iCs/>
                <w:color w:val="FFFFFF" w:themeColor="background1"/>
                <w:sz w:val="24"/>
              </w:rPr>
              <w:lastRenderedPageBreak/>
              <w:t>PROJECT INFORMATION</w:t>
            </w:r>
          </w:p>
        </w:tc>
      </w:tr>
      <w:tr w:rsidR="00E658E5" w:rsidRPr="004E760A" w14:paraId="6DF9CCCB" w14:textId="77777777" w:rsidTr="00E658E5">
        <w:trPr>
          <w:trHeight w:val="124"/>
        </w:trPr>
        <w:tc>
          <w:tcPr>
            <w:tcW w:w="5000" w:type="pct"/>
          </w:tcPr>
          <w:p w14:paraId="426313C2" w14:textId="075B096F" w:rsidR="00E658E5" w:rsidRPr="004E760A" w:rsidRDefault="00E658E5" w:rsidP="00E658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FreightSans Pro Book" w:hAnsi="FreightSans Pro Book" w:cstheme="majorBidi"/>
                <w:b/>
              </w:rPr>
            </w:pPr>
            <w:r w:rsidRPr="004E760A">
              <w:rPr>
                <w:rFonts w:ascii="FreightSans Pro Book" w:hAnsi="FreightSans Pro Book" w:cstheme="majorBidi"/>
                <w:b/>
                <w:sz w:val="22"/>
              </w:rPr>
              <w:t>Background</w:t>
            </w:r>
            <w:r w:rsidRPr="004E760A">
              <w:rPr>
                <w:rFonts w:ascii="FreightSans Pro Book" w:hAnsi="FreightSans Pro Book" w:cstheme="majorBidi"/>
                <w:b/>
              </w:rPr>
              <w:t xml:space="preserve">: </w:t>
            </w: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Please keep to </w:t>
            </w:r>
            <w:r w:rsidR="00D148D0" w:rsidRPr="004E760A">
              <w:rPr>
                <w:rFonts w:ascii="FreightSans Pro Book" w:hAnsi="FreightSans Pro Book" w:cstheme="majorBidi"/>
                <w:i/>
                <w:color w:val="808080"/>
              </w:rPr>
              <w:t>25</w:t>
            </w: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>0 words max</w:t>
            </w:r>
            <w:r w:rsidRPr="004E760A">
              <w:rPr>
                <w:rFonts w:ascii="FreightSans Pro Book" w:hAnsi="FreightSans Pro Book" w:cstheme="majorBidi"/>
                <w:color w:val="808080"/>
              </w:rPr>
              <w:t xml:space="preserve"> </w:t>
            </w:r>
          </w:p>
        </w:tc>
      </w:tr>
      <w:tr w:rsidR="00E658E5" w:rsidRPr="004E760A" w14:paraId="1A91A69F" w14:textId="77777777" w:rsidTr="00247D22">
        <w:trPr>
          <w:trHeight w:val="2120"/>
        </w:trPr>
        <w:tc>
          <w:tcPr>
            <w:tcW w:w="5000" w:type="pct"/>
          </w:tcPr>
          <w:p w14:paraId="62A978F1" w14:textId="21EC790F" w:rsidR="00E658E5" w:rsidRPr="004E760A" w:rsidRDefault="00E658E5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>Applicants should provide background</w:t>
            </w:r>
            <w:r w:rsidR="005A724F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 information </w:t>
            </w:r>
            <w:r w:rsidR="00AB0B4F" w:rsidRPr="004E760A">
              <w:rPr>
                <w:rFonts w:ascii="FreightSans Pro Book" w:hAnsi="FreightSans Pro Book" w:cstheme="majorBidi"/>
                <w:i/>
                <w:color w:val="808080"/>
              </w:rPr>
              <w:t>to</w:t>
            </w:r>
            <w:r w:rsidR="005A724F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 the project</w:t>
            </w:r>
            <w:r w:rsidR="00420C80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 and the existing problem</w:t>
            </w:r>
            <w:r w:rsidR="00C33AF9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 it will contribute to resolving</w:t>
            </w:r>
            <w:r w:rsidR="00420C80" w:rsidRPr="004E760A">
              <w:rPr>
                <w:rFonts w:ascii="FreightSans Pro Book" w:hAnsi="FreightSans Pro Book" w:cstheme="majorBidi"/>
                <w:i/>
                <w:color w:val="808080"/>
              </w:rPr>
              <w:t>.</w:t>
            </w:r>
          </w:p>
        </w:tc>
      </w:tr>
      <w:tr w:rsidR="00E658E5" w:rsidRPr="004E760A" w14:paraId="21DB307F" w14:textId="77777777" w:rsidTr="00E658E5">
        <w:trPr>
          <w:trHeight w:val="124"/>
        </w:trPr>
        <w:tc>
          <w:tcPr>
            <w:tcW w:w="5000" w:type="pct"/>
          </w:tcPr>
          <w:p w14:paraId="60B1D8E8" w14:textId="4A8517B3" w:rsidR="00E658E5" w:rsidRPr="004E760A" w:rsidRDefault="00E658E5" w:rsidP="00E658E5">
            <w:pPr>
              <w:rPr>
                <w:rFonts w:ascii="FreightSans Pro Book" w:hAnsi="FreightSans Pro Book" w:cstheme="majorBidi"/>
                <w:b/>
              </w:rPr>
            </w:pPr>
            <w:r w:rsidRPr="004E760A">
              <w:rPr>
                <w:rFonts w:ascii="FreightSans Pro Book" w:hAnsi="FreightSans Pro Book" w:cstheme="majorBidi"/>
                <w:b/>
                <w:sz w:val="22"/>
              </w:rPr>
              <w:t>Project Justification</w:t>
            </w:r>
            <w:r w:rsidRPr="004E760A">
              <w:rPr>
                <w:rFonts w:ascii="FreightSans Pro Book" w:hAnsi="FreightSans Pro Book" w:cstheme="majorBidi"/>
                <w:b/>
              </w:rPr>
              <w:t xml:space="preserve">: </w:t>
            </w: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Please keep to </w:t>
            </w:r>
            <w:r w:rsidR="00190912" w:rsidRPr="004E760A">
              <w:rPr>
                <w:rFonts w:ascii="FreightSans Pro Book" w:hAnsi="FreightSans Pro Book" w:cstheme="majorBidi"/>
                <w:i/>
                <w:color w:val="808080"/>
              </w:rPr>
              <w:t>25</w:t>
            </w: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>0 words max</w:t>
            </w:r>
          </w:p>
        </w:tc>
      </w:tr>
      <w:tr w:rsidR="00E658E5" w:rsidRPr="004E760A" w14:paraId="613829A7" w14:textId="77777777" w:rsidTr="00E658E5">
        <w:trPr>
          <w:trHeight w:val="1881"/>
        </w:trPr>
        <w:tc>
          <w:tcPr>
            <w:tcW w:w="5000" w:type="pct"/>
          </w:tcPr>
          <w:p w14:paraId="70E04768" w14:textId="794590E3" w:rsidR="00E658E5" w:rsidRPr="004E760A" w:rsidRDefault="00E658E5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  <w:sz w:val="22"/>
                <w:szCs w:val="22"/>
              </w:rPr>
            </w:pP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This section provides justification for the proposed </w:t>
            </w:r>
            <w:r w:rsidR="00420C80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project. </w:t>
            </w:r>
          </w:p>
          <w:p w14:paraId="672067BA" w14:textId="77777777" w:rsidR="00E658E5" w:rsidRPr="004E760A" w:rsidRDefault="00E658E5" w:rsidP="00E658E5">
            <w:pPr>
              <w:pStyle w:val="ListParagraph"/>
              <w:ind w:left="360"/>
              <w:jc w:val="both"/>
              <w:rPr>
                <w:rFonts w:ascii="FreightSans Pro Book" w:hAnsi="FreightSans Pro Book" w:cstheme="majorBidi"/>
                <w:color w:val="808080"/>
                <w:sz w:val="22"/>
                <w:szCs w:val="22"/>
              </w:rPr>
            </w:pPr>
          </w:p>
        </w:tc>
      </w:tr>
      <w:tr w:rsidR="00E658E5" w:rsidRPr="004E760A" w14:paraId="7C629CA9" w14:textId="77777777" w:rsidTr="00E658E5">
        <w:trPr>
          <w:trHeight w:val="247"/>
        </w:trPr>
        <w:tc>
          <w:tcPr>
            <w:tcW w:w="5000" w:type="pct"/>
          </w:tcPr>
          <w:p w14:paraId="42A2D8C4" w14:textId="0B77A3FC" w:rsidR="00E658E5" w:rsidRPr="004E760A" w:rsidRDefault="00E658E5" w:rsidP="00E658E5">
            <w:pPr>
              <w:jc w:val="both"/>
              <w:rPr>
                <w:rFonts w:ascii="FreightSans Pro Book" w:hAnsi="FreightSans Pro Book" w:cstheme="majorBidi"/>
                <w:color w:val="808080"/>
              </w:rPr>
            </w:pPr>
            <w:r w:rsidRPr="004E760A">
              <w:rPr>
                <w:rFonts w:ascii="FreightSans Pro Book" w:hAnsi="FreightSans Pro Book" w:cstheme="majorBidi"/>
                <w:b/>
                <w:sz w:val="22"/>
              </w:rPr>
              <w:t>Objective</w:t>
            </w:r>
            <w:r w:rsidR="004A74D6" w:rsidRPr="004E760A">
              <w:rPr>
                <w:rFonts w:ascii="FreightSans Pro Book" w:hAnsi="FreightSans Pro Book" w:cstheme="majorBidi"/>
                <w:b/>
                <w:sz w:val="22"/>
              </w:rPr>
              <w:t>s</w:t>
            </w:r>
            <w:r w:rsidRPr="004E760A">
              <w:rPr>
                <w:rFonts w:ascii="FreightSans Pro Book" w:hAnsi="FreightSans Pro Book" w:cstheme="majorBidi"/>
                <w:b/>
                <w:sz w:val="22"/>
              </w:rPr>
              <w:t xml:space="preserve">: </w:t>
            </w:r>
          </w:p>
        </w:tc>
      </w:tr>
      <w:tr w:rsidR="00E658E5" w:rsidRPr="004E760A" w14:paraId="4D6CD17A" w14:textId="77777777" w:rsidTr="00E658E5">
        <w:trPr>
          <w:trHeight w:val="1881"/>
        </w:trPr>
        <w:tc>
          <w:tcPr>
            <w:tcW w:w="5000" w:type="pct"/>
          </w:tcPr>
          <w:p w14:paraId="7F6B2B66" w14:textId="015978E7" w:rsidR="00E658E5" w:rsidRPr="004E760A" w:rsidRDefault="00C975F6" w:rsidP="00D148D0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>Please list overall objective</w:t>
            </w:r>
            <w:r w:rsidR="000D6897" w:rsidRPr="004E760A">
              <w:rPr>
                <w:rFonts w:ascii="FreightSans Pro Book" w:hAnsi="FreightSans Pro Book" w:cstheme="majorBidi"/>
                <w:i/>
                <w:color w:val="808080"/>
              </w:rPr>
              <w:t>s</w:t>
            </w: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 of this </w:t>
            </w:r>
            <w:r w:rsidR="0078401A" w:rsidRPr="004E760A">
              <w:rPr>
                <w:rFonts w:ascii="FreightSans Pro Book" w:hAnsi="FreightSans Pro Book" w:cstheme="majorBidi"/>
                <w:i/>
                <w:color w:val="808080"/>
              </w:rPr>
              <w:t>project.</w:t>
            </w:r>
            <w:r w:rsidR="00375102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 </w:t>
            </w:r>
          </w:p>
        </w:tc>
      </w:tr>
      <w:tr w:rsidR="00E222AF" w:rsidRPr="004E760A" w14:paraId="2772C3CE" w14:textId="77777777" w:rsidTr="00E658E5">
        <w:trPr>
          <w:trHeight w:val="216"/>
        </w:trPr>
        <w:tc>
          <w:tcPr>
            <w:tcW w:w="5000" w:type="pct"/>
          </w:tcPr>
          <w:p w14:paraId="62AD2509" w14:textId="37A47E78" w:rsidR="00E222AF" w:rsidRPr="004E760A" w:rsidRDefault="00247D22" w:rsidP="00E222AF">
            <w:pPr>
              <w:rPr>
                <w:rFonts w:ascii="FreightSans Pro Book" w:hAnsi="FreightSans Pro Book" w:cstheme="majorBidi"/>
                <w:b/>
              </w:rPr>
            </w:pPr>
            <w:r w:rsidRPr="004E760A">
              <w:rPr>
                <w:rFonts w:ascii="FreightSans Pro Book" w:hAnsi="FreightSans Pro Book" w:cstheme="majorBidi"/>
                <w:b/>
                <w:sz w:val="22"/>
              </w:rPr>
              <w:t xml:space="preserve">Activities: </w:t>
            </w: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>Please keep to 250 words max</w:t>
            </w:r>
          </w:p>
        </w:tc>
      </w:tr>
      <w:tr w:rsidR="00E222AF" w:rsidRPr="004E760A" w14:paraId="253D0A9C" w14:textId="77777777" w:rsidTr="00E658E5">
        <w:trPr>
          <w:trHeight w:val="1881"/>
        </w:trPr>
        <w:tc>
          <w:tcPr>
            <w:tcW w:w="5000" w:type="pct"/>
          </w:tcPr>
          <w:p w14:paraId="62C198C0" w14:textId="77777777" w:rsidR="00E222AF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>Summarize activities related to each objective; activities must reflect specific tasks that must occur to support the implementation of the project.</w:t>
            </w:r>
          </w:p>
          <w:p w14:paraId="0B6CCFF9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263A8A11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6A45D743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443FFD31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5DFD675D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2743B4F9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067DBA9E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106EB8E0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78CE8123" w14:textId="0E445084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</w:tc>
      </w:tr>
      <w:tr w:rsidR="00247D22" w:rsidRPr="004E760A" w14:paraId="438A10D0" w14:textId="77777777" w:rsidTr="00247D22">
        <w:trPr>
          <w:trHeight w:val="275"/>
        </w:trPr>
        <w:tc>
          <w:tcPr>
            <w:tcW w:w="5000" w:type="pct"/>
          </w:tcPr>
          <w:p w14:paraId="5CD070F3" w14:textId="0A23F384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  <w:r w:rsidRPr="004E760A">
              <w:rPr>
                <w:rFonts w:ascii="FreightSans Pro Book" w:hAnsi="FreightSans Pro Book" w:cstheme="majorBidi"/>
                <w:b/>
                <w:sz w:val="22"/>
              </w:rPr>
              <w:t xml:space="preserve">Results and Learning: </w:t>
            </w: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>Please keep to 250 words max</w:t>
            </w:r>
          </w:p>
        </w:tc>
      </w:tr>
      <w:tr w:rsidR="00247D22" w:rsidRPr="004E760A" w14:paraId="73EFB613" w14:textId="77777777" w:rsidTr="00E658E5">
        <w:trPr>
          <w:trHeight w:val="1881"/>
        </w:trPr>
        <w:tc>
          <w:tcPr>
            <w:tcW w:w="5000" w:type="pct"/>
          </w:tcPr>
          <w:p w14:paraId="0865A9C7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lastRenderedPageBreak/>
              <w:t>Outline the expected results and measures that will be used for these, and the anticipated learning from the project</w:t>
            </w:r>
          </w:p>
          <w:p w14:paraId="03F77001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316995C3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20CBF9DA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57F55819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43865B32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10AEE8BB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55563DB2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10C51628" w14:textId="6889C94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</w:tc>
      </w:tr>
      <w:tr w:rsidR="00F327A8" w:rsidRPr="004E760A" w14:paraId="5B06D1FC" w14:textId="77777777" w:rsidTr="00E658E5">
        <w:trPr>
          <w:trHeight w:val="183"/>
        </w:trPr>
        <w:tc>
          <w:tcPr>
            <w:tcW w:w="5000" w:type="pct"/>
          </w:tcPr>
          <w:p w14:paraId="6E695C4C" w14:textId="1AC36E07" w:rsidR="00F327A8" w:rsidRPr="004E760A" w:rsidRDefault="00F327A8" w:rsidP="00E658E5">
            <w:pPr>
              <w:jc w:val="both"/>
              <w:rPr>
                <w:rFonts w:ascii="FreightSans Pro Book" w:hAnsi="FreightSans Pro Book"/>
                <w:b/>
                <w:sz w:val="22"/>
              </w:rPr>
            </w:pPr>
            <w:r w:rsidRPr="004E760A">
              <w:rPr>
                <w:rFonts w:ascii="FreightSans Pro Book" w:hAnsi="FreightSans Pro Book"/>
                <w:b/>
                <w:sz w:val="22"/>
              </w:rPr>
              <w:t>Potential Challenges</w:t>
            </w:r>
            <w:r w:rsidR="00AE6803" w:rsidRPr="004E760A">
              <w:rPr>
                <w:rFonts w:ascii="FreightSans Pro Book" w:hAnsi="FreightSans Pro Book"/>
                <w:b/>
                <w:sz w:val="22"/>
              </w:rPr>
              <w:t xml:space="preserve">: </w:t>
            </w:r>
            <w:r w:rsidR="00AE6803" w:rsidRPr="004E760A">
              <w:rPr>
                <w:rFonts w:ascii="FreightSans Pro Book" w:hAnsi="FreightSans Pro Book"/>
                <w:b/>
                <w:i/>
                <w:color w:val="A6A6A6" w:themeColor="background1" w:themeShade="A6"/>
              </w:rPr>
              <w:t xml:space="preserve"> Please keep to 150 words max</w:t>
            </w:r>
          </w:p>
        </w:tc>
      </w:tr>
      <w:tr w:rsidR="00F327A8" w:rsidRPr="004E760A" w14:paraId="13A19688" w14:textId="77777777" w:rsidTr="00E658E5">
        <w:trPr>
          <w:trHeight w:val="183"/>
        </w:trPr>
        <w:tc>
          <w:tcPr>
            <w:tcW w:w="5000" w:type="pct"/>
          </w:tcPr>
          <w:p w14:paraId="6D08F5CE" w14:textId="628FBA95" w:rsidR="000A6986" w:rsidRPr="004E760A" w:rsidRDefault="00AE6803" w:rsidP="00AE6803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Explain briefly </w:t>
            </w:r>
            <w:r w:rsidR="000A6986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potential challenges or risks that may arise in meeting project objectives </w:t>
            </w:r>
          </w:p>
          <w:p w14:paraId="3EF5C6A3" w14:textId="75D23341" w:rsidR="000A6986" w:rsidRPr="004E760A" w:rsidRDefault="000A6986" w:rsidP="00AE6803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1C052EDD" w14:textId="0DE39DA5" w:rsidR="000A6986" w:rsidRPr="004E760A" w:rsidRDefault="000A6986" w:rsidP="00AE6803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70236FBF" w14:textId="1A82E40E" w:rsidR="000A6986" w:rsidRPr="004E760A" w:rsidRDefault="000A6986" w:rsidP="00AE6803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1D28931B" w14:textId="04DD041B" w:rsidR="000A6986" w:rsidRPr="004E760A" w:rsidRDefault="000A6986" w:rsidP="00AE6803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2DF33083" w14:textId="6598EDF9" w:rsidR="000A6986" w:rsidRPr="004E760A" w:rsidRDefault="000A6986" w:rsidP="00AE6803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36EE683D" w14:textId="7321AC85" w:rsidR="000A6986" w:rsidRPr="004E760A" w:rsidRDefault="000A6986" w:rsidP="00AE6803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6DE46BA4" w14:textId="77777777" w:rsidR="000A6986" w:rsidRPr="004E760A" w:rsidRDefault="000A6986" w:rsidP="00AE6803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55A41AB6" w14:textId="1E029A74" w:rsidR="00F327A8" w:rsidRPr="004E760A" w:rsidRDefault="00F327A8" w:rsidP="00E658E5">
            <w:pPr>
              <w:jc w:val="both"/>
              <w:rPr>
                <w:rFonts w:ascii="FreightSans Pro Book" w:hAnsi="FreightSans Pro Book"/>
                <w:b/>
                <w:sz w:val="22"/>
              </w:rPr>
            </w:pPr>
          </w:p>
        </w:tc>
      </w:tr>
      <w:tr w:rsidR="00E658E5" w:rsidRPr="004E760A" w14:paraId="1A376AA5" w14:textId="77777777" w:rsidTr="00E658E5">
        <w:trPr>
          <w:trHeight w:val="183"/>
        </w:trPr>
        <w:tc>
          <w:tcPr>
            <w:tcW w:w="5000" w:type="pct"/>
          </w:tcPr>
          <w:p w14:paraId="31CCD5EB" w14:textId="74326570" w:rsidR="00E658E5" w:rsidRPr="004E760A" w:rsidRDefault="00E658E5" w:rsidP="00E658E5">
            <w:pPr>
              <w:jc w:val="both"/>
              <w:rPr>
                <w:rFonts w:ascii="FreightSans Pro Book" w:hAnsi="FreightSans Pro Book" w:cstheme="majorBidi"/>
                <w:color w:val="808080"/>
              </w:rPr>
            </w:pPr>
            <w:r w:rsidRPr="004E760A">
              <w:rPr>
                <w:rFonts w:ascii="FreightSans Pro Book" w:hAnsi="FreightSans Pro Book"/>
                <w:b/>
                <w:sz w:val="22"/>
              </w:rPr>
              <w:t>Sustainability</w:t>
            </w:r>
            <w:r w:rsidRPr="004E760A">
              <w:rPr>
                <w:rFonts w:ascii="FreightSans Pro Book" w:hAnsi="FreightSans Pro Book"/>
                <w:b/>
              </w:rPr>
              <w:t>:</w:t>
            </w:r>
            <w:r w:rsidR="00190912" w:rsidRPr="004E760A">
              <w:rPr>
                <w:rFonts w:ascii="FreightSans Pro Book" w:hAnsi="FreightSans Pro Book"/>
                <w:b/>
              </w:rPr>
              <w:t xml:space="preserve"> </w:t>
            </w:r>
            <w:r w:rsidR="00190912" w:rsidRPr="004E760A">
              <w:rPr>
                <w:rFonts w:ascii="FreightSans Pro Book" w:hAnsi="FreightSans Pro Book"/>
                <w:b/>
                <w:i/>
                <w:color w:val="A6A6A6" w:themeColor="background1" w:themeShade="A6"/>
              </w:rPr>
              <w:t xml:space="preserve">Please keep to </w:t>
            </w:r>
            <w:r w:rsidR="00CD1DEE" w:rsidRPr="004E760A">
              <w:rPr>
                <w:rFonts w:ascii="FreightSans Pro Book" w:hAnsi="FreightSans Pro Book"/>
                <w:b/>
                <w:i/>
                <w:color w:val="A6A6A6" w:themeColor="background1" w:themeShade="A6"/>
              </w:rPr>
              <w:t>150</w:t>
            </w:r>
            <w:r w:rsidR="00190912" w:rsidRPr="004E760A">
              <w:rPr>
                <w:rFonts w:ascii="FreightSans Pro Book" w:hAnsi="FreightSans Pro Book"/>
                <w:b/>
                <w:i/>
                <w:color w:val="A6A6A6" w:themeColor="background1" w:themeShade="A6"/>
              </w:rPr>
              <w:t xml:space="preserve"> words max</w:t>
            </w:r>
          </w:p>
        </w:tc>
      </w:tr>
      <w:tr w:rsidR="00E658E5" w:rsidRPr="004E760A" w14:paraId="1D315051" w14:textId="77777777" w:rsidTr="00941A83">
        <w:trPr>
          <w:trHeight w:val="1643"/>
        </w:trPr>
        <w:tc>
          <w:tcPr>
            <w:tcW w:w="5000" w:type="pct"/>
          </w:tcPr>
          <w:p w14:paraId="13D936E0" w14:textId="77777777" w:rsidR="00E658E5" w:rsidRPr="004E760A" w:rsidRDefault="00536ECB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Explain briefly how this </w:t>
            </w:r>
            <w:r w:rsidR="00896A1A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project will have a </w:t>
            </w:r>
            <w:r w:rsidR="0048415E" w:rsidRPr="004E760A">
              <w:rPr>
                <w:rFonts w:ascii="FreightSans Pro Book" w:hAnsi="FreightSans Pro Book" w:cstheme="majorBidi"/>
                <w:i/>
                <w:color w:val="808080"/>
              </w:rPr>
              <w:t>long-term</w:t>
            </w:r>
            <w:r w:rsidR="00896A1A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 impact on the organization</w:t>
            </w:r>
            <w:r w:rsidR="00596A8F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’s </w:t>
            </w:r>
            <w:r w:rsidR="008F79E9" w:rsidRPr="004E760A">
              <w:rPr>
                <w:rFonts w:ascii="FreightSans Pro Book" w:hAnsi="FreightSans Pro Book" w:cstheme="majorBidi"/>
                <w:i/>
                <w:color w:val="808080"/>
              </w:rPr>
              <w:t>long-term</w:t>
            </w:r>
            <w:r w:rsidR="00596A8F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 </w:t>
            </w:r>
            <w:r w:rsidR="00CD1DEE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strategic priorities. </w:t>
            </w:r>
          </w:p>
          <w:p w14:paraId="15CE1340" w14:textId="77777777" w:rsidR="00247D22" w:rsidRPr="004E760A" w:rsidRDefault="00247D22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30F4BF89" w14:textId="77777777" w:rsidR="00247D22" w:rsidRPr="004E760A" w:rsidRDefault="00247D22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0D336235" w14:textId="6F026032" w:rsidR="00247D22" w:rsidRPr="004E760A" w:rsidRDefault="00247D22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4931547A" w14:textId="77777777" w:rsidR="000A6986" w:rsidRPr="004E760A" w:rsidRDefault="000A6986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6FDCF922" w14:textId="77777777" w:rsidR="00247D22" w:rsidRPr="004E760A" w:rsidRDefault="00247D22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5DD8E682" w14:textId="77777777" w:rsidR="00247D22" w:rsidRPr="004E760A" w:rsidRDefault="00247D22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2D1C79A2" w14:textId="77777777" w:rsidR="00247D22" w:rsidRPr="004E760A" w:rsidRDefault="00247D22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31DD5B6E" w14:textId="77777777" w:rsidR="00247D22" w:rsidRPr="004E760A" w:rsidRDefault="00247D22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4797FC34" w14:textId="77777777" w:rsidR="00247D22" w:rsidRPr="004E760A" w:rsidRDefault="00247D22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5B03005A" w14:textId="140965ED" w:rsidR="00247D22" w:rsidRPr="004E760A" w:rsidRDefault="00247D22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</w:tc>
      </w:tr>
    </w:tbl>
    <w:tbl>
      <w:tblPr>
        <w:tblpPr w:leftFromText="180" w:rightFromText="180" w:vertAnchor="page" w:horzAnchor="margin" w:tblpY="10532"/>
        <w:tblW w:w="96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582"/>
        <w:gridCol w:w="5040"/>
      </w:tblGrid>
      <w:tr w:rsidR="004E760A" w:rsidRPr="003148D3" w14:paraId="56B07A94" w14:textId="77777777" w:rsidTr="00FC267E">
        <w:trPr>
          <w:trHeight w:val="317"/>
        </w:trPr>
        <w:tc>
          <w:tcPr>
            <w:tcW w:w="9622" w:type="dxa"/>
            <w:gridSpan w:val="2"/>
            <w:tcBorders>
              <w:bottom w:val="single" w:sz="6" w:space="0" w:color="000000"/>
            </w:tcBorders>
            <w:shd w:val="clear" w:color="auto" w:fill="255177"/>
          </w:tcPr>
          <w:p w14:paraId="18FA558B" w14:textId="71DC4CC1" w:rsidR="004E760A" w:rsidRPr="004E760A" w:rsidRDefault="004E760A" w:rsidP="00FC267E">
            <w:pPr>
              <w:jc w:val="center"/>
              <w:rPr>
                <w:rFonts w:cs="Times New Roman"/>
                <w:b/>
                <w:bCs/>
                <w:color w:val="FFFFFF" w:themeColor="background1"/>
                <w:sz w:val="22"/>
                <w:szCs w:val="22"/>
              </w:rPr>
            </w:pPr>
            <w:bookmarkStart w:id="1" w:name="_Hlk5359384"/>
            <w:r w:rsidRPr="004E760A">
              <w:rPr>
                <w:rFonts w:ascii="FreightSans Pro Book" w:hAnsi="FreightSans Pro Book" w:cs="Times New Roman"/>
                <w:b/>
                <w:bCs/>
                <w:iCs/>
                <w:color w:val="FFFFFF" w:themeColor="background1"/>
                <w:sz w:val="24"/>
                <w:szCs w:val="22"/>
              </w:rPr>
              <w:t>ORGANIZATION BUDGET CONTRIBUTION</w:t>
            </w:r>
          </w:p>
        </w:tc>
      </w:tr>
      <w:tr w:rsidR="004E760A" w:rsidRPr="003148D3" w14:paraId="11EA701E" w14:textId="77777777" w:rsidTr="004E760A">
        <w:trPr>
          <w:trHeight w:val="371"/>
        </w:trPr>
        <w:tc>
          <w:tcPr>
            <w:tcW w:w="4582" w:type="dxa"/>
            <w:tcBorders>
              <w:bottom w:val="single" w:sz="6" w:space="0" w:color="000000"/>
            </w:tcBorders>
            <w:shd w:val="clear" w:color="auto" w:fill="auto"/>
          </w:tcPr>
          <w:p w14:paraId="4B5B6BBD" w14:textId="77777777" w:rsidR="004E760A" w:rsidRPr="004E760A" w:rsidRDefault="004E760A" w:rsidP="004E760A">
            <w:pPr>
              <w:rPr>
                <w:rFonts w:ascii="FreightSans Pro Book" w:hAnsi="FreightSans Pro Book" w:cs="Times New Roman"/>
                <w:b/>
                <w:bCs/>
                <w:iCs/>
                <w:szCs w:val="22"/>
              </w:rPr>
            </w:pPr>
            <w:r w:rsidRPr="004E760A">
              <w:rPr>
                <w:rFonts w:ascii="FreightSans Pro Book" w:hAnsi="FreightSans Pro Book" w:cs="Times New Roman"/>
                <w:b/>
                <w:bCs/>
                <w:iCs/>
                <w:sz w:val="22"/>
                <w:szCs w:val="22"/>
              </w:rPr>
              <w:t xml:space="preserve">Organization Contribution (USD): </w:t>
            </w:r>
          </w:p>
        </w:tc>
        <w:tc>
          <w:tcPr>
            <w:tcW w:w="5040" w:type="dxa"/>
            <w:tcBorders>
              <w:bottom w:val="single" w:sz="6" w:space="0" w:color="000000"/>
            </w:tcBorders>
            <w:shd w:val="clear" w:color="auto" w:fill="auto"/>
          </w:tcPr>
          <w:p w14:paraId="0D4101B0" w14:textId="77777777" w:rsidR="004E760A" w:rsidRPr="004E760A" w:rsidRDefault="004E760A" w:rsidP="004E760A">
            <w:pPr>
              <w:rPr>
                <w:rFonts w:ascii="FreightSans Pro Book" w:hAnsi="FreightSans Pro Book" w:cs="Times New Roman"/>
                <w:bCs/>
                <w:i/>
                <w:color w:val="808080" w:themeColor="background1" w:themeShade="80"/>
                <w:sz w:val="22"/>
                <w:szCs w:val="22"/>
              </w:rPr>
            </w:pPr>
            <w:r w:rsidRPr="004E760A">
              <w:rPr>
                <w:rFonts w:ascii="FreightSans Pro Book" w:hAnsi="FreightSans Pro Book" w:cs="Times New Roman"/>
                <w:bCs/>
                <w:i/>
                <w:color w:val="808080" w:themeColor="background1" w:themeShade="80"/>
                <w:szCs w:val="22"/>
              </w:rPr>
              <w:t>Please provide the total budget with the breakdown of any matched funds</w:t>
            </w:r>
          </w:p>
        </w:tc>
      </w:tr>
      <w:tr w:rsidR="004E760A" w14:paraId="457E4410" w14:textId="77777777" w:rsidTr="004E760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2462"/>
        </w:trPr>
        <w:tc>
          <w:tcPr>
            <w:tcW w:w="9622" w:type="dxa"/>
            <w:gridSpan w:val="2"/>
          </w:tcPr>
          <w:p w14:paraId="69DBE4B2" w14:textId="77777777" w:rsidR="004E760A" w:rsidRPr="004E760A" w:rsidRDefault="004E760A" w:rsidP="004E760A">
            <w:pPr>
              <w:rPr>
                <w:rFonts w:ascii="FreightSans Pro Book" w:hAnsi="FreightSans Pro Book"/>
              </w:rPr>
            </w:pPr>
          </w:p>
          <w:p w14:paraId="33E16A8A" w14:textId="77777777" w:rsidR="004E760A" w:rsidRDefault="004E760A" w:rsidP="004E760A"/>
          <w:p w14:paraId="69C0FCDB" w14:textId="77777777" w:rsidR="004E760A" w:rsidRDefault="004E760A" w:rsidP="004E760A"/>
          <w:p w14:paraId="2BB15DC3" w14:textId="77777777" w:rsidR="004E760A" w:rsidRDefault="004E760A" w:rsidP="004E760A"/>
          <w:p w14:paraId="4E66D383" w14:textId="77777777" w:rsidR="004E760A" w:rsidRDefault="004E760A" w:rsidP="004E760A"/>
          <w:p w14:paraId="59CD21FA" w14:textId="77777777" w:rsidR="004E760A" w:rsidRDefault="004E760A" w:rsidP="004E760A"/>
          <w:p w14:paraId="2D9D6869" w14:textId="77777777" w:rsidR="004E760A" w:rsidRDefault="004E760A" w:rsidP="004E760A"/>
          <w:p w14:paraId="0ABB4FE7" w14:textId="77777777" w:rsidR="004E760A" w:rsidRDefault="004E760A" w:rsidP="004E760A"/>
          <w:p w14:paraId="4EF4F688" w14:textId="77777777" w:rsidR="004E760A" w:rsidRDefault="004E760A" w:rsidP="004E760A"/>
          <w:p w14:paraId="26A2A04A" w14:textId="77777777" w:rsidR="004E760A" w:rsidRDefault="004E760A" w:rsidP="004E760A"/>
          <w:p w14:paraId="47EC0B67" w14:textId="77777777" w:rsidR="004E760A" w:rsidRDefault="004E760A" w:rsidP="004E760A"/>
        </w:tc>
      </w:tr>
      <w:bookmarkEnd w:id="1"/>
    </w:tbl>
    <w:p w14:paraId="07E3022E" w14:textId="77777777" w:rsidR="00E658E5" w:rsidRDefault="00E658E5" w:rsidP="00E658E5">
      <w:pPr>
        <w:rPr>
          <w:rFonts w:cs="Times New Roman"/>
        </w:rPr>
      </w:pPr>
    </w:p>
    <w:tbl>
      <w:tblPr>
        <w:tblStyle w:val="TableGrid"/>
        <w:tblpPr w:leftFromText="180" w:rightFromText="180" w:vertAnchor="page" w:horzAnchor="margin" w:tblpY="2029"/>
        <w:tblW w:w="9663" w:type="dxa"/>
        <w:tblLook w:val="04A0" w:firstRow="1" w:lastRow="0" w:firstColumn="1" w:lastColumn="0" w:noHBand="0" w:noVBand="1"/>
      </w:tblPr>
      <w:tblGrid>
        <w:gridCol w:w="1435"/>
        <w:gridCol w:w="1620"/>
        <w:gridCol w:w="6608"/>
      </w:tblGrid>
      <w:tr w:rsidR="004E760A" w:rsidRPr="004E760A" w14:paraId="5C948FE3" w14:textId="77777777" w:rsidTr="00FC267E">
        <w:trPr>
          <w:trHeight w:val="352"/>
        </w:trPr>
        <w:tc>
          <w:tcPr>
            <w:tcW w:w="96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55177"/>
          </w:tcPr>
          <w:p w14:paraId="03D9FB91" w14:textId="2B798EC3" w:rsidR="004E760A" w:rsidRPr="004E760A" w:rsidRDefault="004E760A" w:rsidP="00FC267E">
            <w:pPr>
              <w:jc w:val="center"/>
              <w:rPr>
                <w:rFonts w:ascii="FreightSans Pro Book" w:hAnsi="FreightSans Pro Book" w:cstheme="majorBidi"/>
                <w:b/>
                <w:sz w:val="22"/>
              </w:rPr>
            </w:pPr>
            <w:r w:rsidRPr="004E760A">
              <w:rPr>
                <w:rFonts w:ascii="FreightSans Pro Book" w:hAnsi="FreightSans Pro Book" w:cs="Times New Roman"/>
                <w:b/>
                <w:bCs/>
                <w:iCs/>
                <w:color w:val="FFFFFF" w:themeColor="background1"/>
                <w:sz w:val="24"/>
                <w:szCs w:val="22"/>
              </w:rPr>
              <w:lastRenderedPageBreak/>
              <w:t>PAST GRANT EXPERIENCE</w:t>
            </w:r>
          </w:p>
        </w:tc>
      </w:tr>
      <w:tr w:rsidR="004E760A" w:rsidRPr="004E760A" w14:paraId="4C0E643A" w14:textId="77777777" w:rsidTr="004E760A">
        <w:trPr>
          <w:trHeight w:val="608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0E9BB" w14:textId="77777777" w:rsidR="004E760A" w:rsidRPr="004E760A" w:rsidRDefault="004E760A" w:rsidP="004E760A">
            <w:pPr>
              <w:jc w:val="both"/>
              <w:rPr>
                <w:rFonts w:ascii="FreightSans Pro Book" w:hAnsi="FreightSans Pro Book" w:cstheme="majorBidi"/>
                <w:b/>
                <w:lang w:bidi="ar-SA"/>
              </w:rPr>
            </w:pPr>
            <w:r w:rsidRPr="004E760A">
              <w:rPr>
                <w:rFonts w:ascii="FreightSans Pro Book" w:hAnsi="FreightSans Pro Book" w:cstheme="majorBidi"/>
                <w:b/>
                <w:sz w:val="22"/>
              </w:rPr>
              <w:t>Grant Name: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384DA" w14:textId="77777777" w:rsidR="004E760A" w:rsidRPr="004E760A" w:rsidRDefault="004E760A" w:rsidP="004E760A">
            <w:pPr>
              <w:jc w:val="both"/>
              <w:rPr>
                <w:rFonts w:ascii="FreightSans Pro Book" w:hAnsi="FreightSans Pro Book" w:cstheme="majorBidi"/>
                <w:b/>
                <w:sz w:val="22"/>
              </w:rPr>
            </w:pPr>
            <w:r w:rsidRPr="004E760A">
              <w:rPr>
                <w:rFonts w:ascii="FreightSans Pro Book" w:hAnsi="FreightSans Pro Book" w:cstheme="majorBidi"/>
                <w:b/>
                <w:sz w:val="22"/>
              </w:rPr>
              <w:t>Budget:</w:t>
            </w:r>
          </w:p>
        </w:tc>
        <w:tc>
          <w:tcPr>
            <w:tcW w:w="6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C5179" w14:textId="77777777" w:rsidR="004E760A" w:rsidRPr="004E760A" w:rsidRDefault="004E760A" w:rsidP="004E760A">
            <w:pPr>
              <w:jc w:val="both"/>
              <w:rPr>
                <w:rFonts w:ascii="FreightSans Pro Book" w:hAnsi="FreightSans Pro Book" w:cstheme="majorBidi"/>
                <w:b/>
                <w:color w:val="808080" w:themeColor="background1" w:themeShade="80"/>
                <w:sz w:val="22"/>
              </w:rPr>
            </w:pPr>
            <w:r w:rsidRPr="004E760A">
              <w:rPr>
                <w:rFonts w:ascii="FreightSans Pro Book" w:hAnsi="FreightSans Pro Book" w:cstheme="majorBidi"/>
                <w:b/>
                <w:sz w:val="22"/>
              </w:rPr>
              <w:t xml:space="preserve">Impact: </w:t>
            </w:r>
          </w:p>
        </w:tc>
      </w:tr>
      <w:tr w:rsidR="004E760A" w:rsidRPr="004E760A" w14:paraId="03F2CDFD" w14:textId="77777777" w:rsidTr="004E760A">
        <w:trPr>
          <w:trHeight w:val="1580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7EAAC" w14:textId="77777777" w:rsidR="004E760A" w:rsidRPr="004E760A" w:rsidRDefault="004E760A" w:rsidP="004E760A">
            <w:pPr>
              <w:rPr>
                <w:rFonts w:ascii="FreightSans Pro Book" w:hAnsi="FreightSans Pro Book" w:cstheme="majorBidi"/>
                <w:b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2AE04" w14:textId="77777777" w:rsidR="004E760A" w:rsidRPr="004E760A" w:rsidRDefault="004E760A" w:rsidP="004E760A">
            <w:pPr>
              <w:pStyle w:val="NoSpacing"/>
              <w:rPr>
                <w:rFonts w:ascii="FreightSans Pro Book" w:hAnsi="FreightSans Pro Book" w:cstheme="majorBidi"/>
                <w:lang w:val="en-US"/>
              </w:rPr>
            </w:pPr>
            <w:r w:rsidRPr="004E760A">
              <w:rPr>
                <w:rFonts w:ascii="FreightSans Pro Book" w:hAnsi="FreightSans Pro Book" w:cstheme="majorBidi"/>
                <w:lang w:val="en-US"/>
              </w:rPr>
              <w:t xml:space="preserve"> </w:t>
            </w:r>
          </w:p>
        </w:tc>
        <w:tc>
          <w:tcPr>
            <w:tcW w:w="6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A87A5" w14:textId="77777777" w:rsidR="004E760A" w:rsidRPr="004E760A" w:rsidRDefault="004E760A" w:rsidP="004E760A">
            <w:pPr>
              <w:pStyle w:val="NoSpacing"/>
              <w:rPr>
                <w:rFonts w:ascii="FreightSans Pro Book" w:hAnsi="FreightSans Pro Book" w:cstheme="majorBidi"/>
                <w:i/>
                <w:color w:val="A6A6A6" w:themeColor="background1" w:themeShade="A6"/>
                <w:lang w:val="en-US"/>
              </w:rPr>
            </w:pPr>
            <w:r w:rsidRPr="004E760A">
              <w:rPr>
                <w:rFonts w:ascii="FreightSans Pro Book" w:hAnsi="FreightSans Pro Book" w:cstheme="majorBidi"/>
                <w:i/>
                <w:color w:val="A6A6A6" w:themeColor="background1" w:themeShade="A6"/>
                <w:lang w:val="en-US"/>
              </w:rPr>
              <w:t xml:space="preserve">Briefly list past organizational experience in delivering on this type of project </w:t>
            </w:r>
          </w:p>
        </w:tc>
      </w:tr>
      <w:tr w:rsidR="004E760A" w:rsidRPr="004E760A" w14:paraId="4768BAA6" w14:textId="77777777" w:rsidTr="004E760A">
        <w:trPr>
          <w:trHeight w:val="1688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51EEE" w14:textId="77777777" w:rsidR="004E760A" w:rsidRPr="004E760A" w:rsidRDefault="004E760A" w:rsidP="004E760A">
            <w:pPr>
              <w:pStyle w:val="NoSpacing"/>
              <w:rPr>
                <w:rFonts w:ascii="FreightSans Pro Book" w:hAnsi="FreightSans Pro Book" w:cstheme="majorBidi"/>
                <w:b/>
                <w:lang w:val="en-US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056E5" w14:textId="77777777" w:rsidR="004E760A" w:rsidRPr="004E760A" w:rsidRDefault="004E760A" w:rsidP="004E760A">
            <w:pPr>
              <w:jc w:val="both"/>
              <w:rPr>
                <w:rFonts w:ascii="FreightSans Pro Book" w:hAnsi="FreightSans Pro Book" w:cstheme="majorBidi"/>
                <w:color w:val="808080" w:themeColor="background1" w:themeShade="80"/>
              </w:rPr>
            </w:pPr>
          </w:p>
        </w:tc>
        <w:tc>
          <w:tcPr>
            <w:tcW w:w="6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25F24" w14:textId="77777777" w:rsidR="004E760A" w:rsidRPr="004E760A" w:rsidRDefault="004E760A" w:rsidP="004E760A">
            <w:pPr>
              <w:jc w:val="both"/>
              <w:rPr>
                <w:rFonts w:ascii="FreightSans Pro Book" w:hAnsi="FreightSans Pro Book" w:cstheme="majorBidi"/>
                <w:color w:val="808080" w:themeColor="background1" w:themeShade="80"/>
              </w:rPr>
            </w:pPr>
          </w:p>
        </w:tc>
      </w:tr>
      <w:tr w:rsidR="004E760A" w:rsidRPr="004E760A" w14:paraId="4ACE91C3" w14:textId="77777777" w:rsidTr="004E760A">
        <w:trPr>
          <w:trHeight w:val="151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D5297" w14:textId="77777777" w:rsidR="004E760A" w:rsidRPr="004E760A" w:rsidRDefault="004E760A" w:rsidP="004E760A">
            <w:pPr>
              <w:pStyle w:val="NoSpacing"/>
              <w:rPr>
                <w:rFonts w:ascii="FreightSans Pro Book" w:hAnsi="FreightSans Pro Book" w:cstheme="majorBidi"/>
                <w:lang w:val="en-US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62DFE" w14:textId="77777777" w:rsidR="004E760A" w:rsidRPr="004E760A" w:rsidRDefault="004E760A" w:rsidP="004E760A">
            <w:pPr>
              <w:jc w:val="both"/>
              <w:rPr>
                <w:rFonts w:ascii="FreightSans Pro Book" w:hAnsi="FreightSans Pro Book" w:cstheme="majorBidi"/>
              </w:rPr>
            </w:pPr>
          </w:p>
        </w:tc>
        <w:tc>
          <w:tcPr>
            <w:tcW w:w="6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F3986" w14:textId="77777777" w:rsidR="004E760A" w:rsidRPr="004E760A" w:rsidRDefault="004E760A" w:rsidP="004E760A">
            <w:pPr>
              <w:jc w:val="both"/>
              <w:rPr>
                <w:rFonts w:ascii="FreightSans Pro Book" w:hAnsi="FreightSans Pro Book" w:cstheme="majorBidi"/>
              </w:rPr>
            </w:pPr>
          </w:p>
        </w:tc>
      </w:tr>
    </w:tbl>
    <w:p w14:paraId="12E2059F" w14:textId="77777777" w:rsidR="000A6986" w:rsidRPr="00E658E5" w:rsidRDefault="000A6986" w:rsidP="00E658E5">
      <w:pPr>
        <w:rPr>
          <w:rFonts w:cs="Times New Roman"/>
        </w:rPr>
      </w:pPr>
    </w:p>
    <w:sectPr w:rsidR="000A6986" w:rsidRPr="00E658E5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0BF9C6" w14:textId="77777777" w:rsidR="00B335FB" w:rsidRDefault="00B335FB" w:rsidP="00E658E5">
      <w:r>
        <w:separator/>
      </w:r>
    </w:p>
  </w:endnote>
  <w:endnote w:type="continuationSeparator" w:id="0">
    <w:p w14:paraId="0A48B83E" w14:textId="77777777" w:rsidR="00B335FB" w:rsidRDefault="00B335FB" w:rsidP="00E658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FreightSansCmpPro Semi">
    <w:panose1 w:val="02000603040000020004"/>
    <w:charset w:val="4D"/>
    <w:family w:val="auto"/>
    <w:notTrueType/>
    <w:pitch w:val="variable"/>
    <w:sig w:usb0="00000007" w:usb1="00000001" w:usb2="00000000" w:usb3="00000000" w:csb0="00000093" w:csb1="00000000"/>
  </w:font>
  <w:font w:name="FreightSans Pro Book">
    <w:panose1 w:val="02000606030000020004"/>
    <w:charset w:val="00"/>
    <w:family w:val="auto"/>
    <w:notTrueType/>
    <w:pitch w:val="variable"/>
    <w:sig w:usb0="A000002F" w:usb1="5000044B" w:usb2="00000000" w:usb3="00000000" w:csb0="0000009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FreightSans Pro Semibold">
    <w:altName w:val="Calibri"/>
    <w:panose1 w:val="02000603040000020004"/>
    <w:charset w:val="00"/>
    <w:family w:val="auto"/>
    <w:notTrueType/>
    <w:pitch w:val="variable"/>
    <w:sig w:usb0="A00000AF" w:usb1="500004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4BAEB" w14:textId="7752A55B" w:rsidR="00E658E5" w:rsidRDefault="00E658E5">
    <w:pPr>
      <w:pStyle w:val="Footer"/>
      <w:jc w:val="right"/>
    </w:pPr>
  </w:p>
  <w:p w14:paraId="58E21433" w14:textId="77777777" w:rsidR="004E760A" w:rsidRPr="00A32486" w:rsidRDefault="004E760A" w:rsidP="004E760A">
    <w:pPr>
      <w:pStyle w:val="Footer"/>
      <w:rPr>
        <w:rFonts w:ascii="FreightSans Pro Book" w:hAnsi="FreightSans Pro Book" w:cs="Times New Roman (Body CS)"/>
        <w:sz w:val="20"/>
        <w:szCs w:val="20"/>
        <w14:numForm w14:val="lining"/>
        <w14:numSpacing w14:val="proportional"/>
      </w:rPr>
    </w:pPr>
    <w:r w:rsidRPr="0040392B">
      <w:rPr>
        <w:rFonts w:ascii="FreightSans Pro Book" w:hAnsi="FreightSans Pro Book" w:cs="Times New Roman (Body CS)"/>
        <w:noProof/>
        <w:color w:val="5B9BD5" w:themeColor="accent5"/>
        <w:sz w:val="20"/>
        <w:szCs w:val="20"/>
        <w14:numForm w14:val="lining"/>
        <w14:numSpacing w14:val="proportiona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DBC7CD6" wp14:editId="57899F16">
              <wp:simplePos x="0" y="0"/>
              <wp:positionH relativeFrom="column">
                <wp:posOffset>0</wp:posOffset>
              </wp:positionH>
              <wp:positionV relativeFrom="paragraph">
                <wp:posOffset>114844</wp:posOffset>
              </wp:positionV>
              <wp:extent cx="59436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ln>
                        <a:solidFill>
                          <a:srgbClr val="78696E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CD30CE9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9.05pt" to="468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" strokecolor="#78696e" strokeweight=".5pt">
              <v:stroke joinstyle="miter"/>
            </v:line>
          </w:pict>
        </mc:Fallback>
      </mc:AlternateContent>
    </w:r>
  </w:p>
  <w:p w14:paraId="0D53AE9A" w14:textId="31F67C8B" w:rsidR="00E658E5" w:rsidRPr="004E760A" w:rsidRDefault="004E760A" w:rsidP="004E760A">
    <w:pPr>
      <w:pStyle w:val="Footer"/>
      <w:jc w:val="both"/>
      <w:rPr>
        <w:rFonts w:ascii="FreightSans Pro Book" w:hAnsi="FreightSans Pro Book" w:cs="Times New Roman (Body CS)"/>
        <w:color w:val="78696E"/>
        <w:sz w:val="20"/>
        <w:szCs w:val="20"/>
        <w14:numForm w14:val="lining"/>
        <w14:numSpacing w14:val="proportional"/>
      </w:rPr>
    </w:pPr>
    <w:r w:rsidRPr="004E760A">
      <w:rPr>
        <w:rFonts w:ascii="FreightSans Pro Semibold" w:hAnsi="FreightSans Pro Semibold" w:cs="Times New Roman (Body CS)"/>
        <w:b/>
        <w:color w:val="78696E"/>
        <w:sz w:val="20"/>
        <w:szCs w:val="20"/>
        <w14:numForm w14:val="lining"/>
        <w14:numSpacing w14:val="proportional"/>
      </w:rPr>
      <w:t>InterAction.org</w:t>
    </w:r>
    <w:r w:rsidRPr="004E760A">
      <w:rPr>
        <w:rFonts w:ascii="FreightSans Pro Book" w:hAnsi="FreightSans Pro Book" w:cs="Times New Roman (Body CS)"/>
        <w:color w:val="78696E"/>
        <w:sz w:val="20"/>
        <w:szCs w:val="20"/>
        <w14:numForm w14:val="lining"/>
        <w14:numSpacing w14:val="proportional"/>
      </w:rPr>
      <w:t xml:space="preserve">                         1400 16th Street NW | Suite 210 | Washington, DC 20036                     </w:t>
    </w:r>
    <w:proofErr w:type="gramStart"/>
    <w:r w:rsidRPr="004E760A">
      <w:rPr>
        <w:rFonts w:ascii="FreightSans Pro Book" w:hAnsi="FreightSans Pro Book" w:cs="Times New Roman (Body CS)"/>
        <w:color w:val="78696E"/>
        <w:sz w:val="20"/>
        <w:szCs w:val="20"/>
        <w14:numForm w14:val="lining"/>
        <w14:numSpacing w14:val="proportional"/>
      </w:rPr>
      <w:t xml:space="preserve">   (</w:t>
    </w:r>
    <w:proofErr w:type="gramEnd"/>
    <w:r w:rsidRPr="004E760A">
      <w:rPr>
        <w:rFonts w:ascii="FreightSans Pro Book" w:hAnsi="FreightSans Pro Book" w:cs="Times New Roman (Body CS)"/>
        <w:color w:val="78696E"/>
        <w:sz w:val="20"/>
        <w:szCs w:val="20"/>
        <w14:numForm w14:val="lining"/>
        <w14:numSpacing w14:val="proportional"/>
      </w:rPr>
      <w:t>202) 667-822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A4326C" w14:textId="77777777" w:rsidR="00B335FB" w:rsidRDefault="00B335FB" w:rsidP="00E658E5">
      <w:r>
        <w:separator/>
      </w:r>
    </w:p>
  </w:footnote>
  <w:footnote w:type="continuationSeparator" w:id="0">
    <w:p w14:paraId="2FB98043" w14:textId="77777777" w:rsidR="00B335FB" w:rsidRDefault="00B335FB" w:rsidP="00E658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819032" w14:textId="40CE3F75" w:rsidR="00E658E5" w:rsidRDefault="00F92E88" w:rsidP="00E658E5">
    <w:pPr>
      <w:pStyle w:val="Header"/>
    </w:pPr>
    <w:r>
      <w:rPr>
        <w:noProof/>
      </w:rPr>
      <w:drawing>
        <wp:inline distT="0" distB="0" distL="0" distR="0" wp14:anchorId="3E08A9DB" wp14:editId="574B9F26">
          <wp:extent cx="1835303" cy="606834"/>
          <wp:effectExtent l="0" t="0" r="0" b="317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A_Logo-tagline-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5232" cy="6134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7488BFD" w14:textId="77777777" w:rsidR="00E658E5" w:rsidRDefault="00E658E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mJLA2NDQyMLE2MLIyUdpeDU4uLM/DyQAsNaACT9TuosAAAA"/>
  </w:docVars>
  <w:rsids>
    <w:rsidRoot w:val="00E658E5"/>
    <w:rsid w:val="00015928"/>
    <w:rsid w:val="000469AB"/>
    <w:rsid w:val="00070FC4"/>
    <w:rsid w:val="000A6986"/>
    <w:rsid w:val="000C4542"/>
    <w:rsid w:val="000D2AEE"/>
    <w:rsid w:val="000D6897"/>
    <w:rsid w:val="001350B4"/>
    <w:rsid w:val="00190912"/>
    <w:rsid w:val="001958C2"/>
    <w:rsid w:val="001B4C6C"/>
    <w:rsid w:val="002371D8"/>
    <w:rsid w:val="00247D22"/>
    <w:rsid w:val="002535C0"/>
    <w:rsid w:val="002C7C97"/>
    <w:rsid w:val="002F3160"/>
    <w:rsid w:val="00375102"/>
    <w:rsid w:val="003A2C00"/>
    <w:rsid w:val="003B177C"/>
    <w:rsid w:val="00420C80"/>
    <w:rsid w:val="0048415E"/>
    <w:rsid w:val="004A74D6"/>
    <w:rsid w:val="004B0329"/>
    <w:rsid w:val="004E760A"/>
    <w:rsid w:val="00536ECB"/>
    <w:rsid w:val="00537FC9"/>
    <w:rsid w:val="005428A2"/>
    <w:rsid w:val="00596A8F"/>
    <w:rsid w:val="005A724F"/>
    <w:rsid w:val="005A7693"/>
    <w:rsid w:val="005D6433"/>
    <w:rsid w:val="00746FB4"/>
    <w:rsid w:val="00753A49"/>
    <w:rsid w:val="0078401A"/>
    <w:rsid w:val="00843131"/>
    <w:rsid w:val="00885A0B"/>
    <w:rsid w:val="00896A1A"/>
    <w:rsid w:val="008F79E9"/>
    <w:rsid w:val="00912D6F"/>
    <w:rsid w:val="009377C5"/>
    <w:rsid w:val="00941A83"/>
    <w:rsid w:val="009A7F4F"/>
    <w:rsid w:val="009C782D"/>
    <w:rsid w:val="00A7077A"/>
    <w:rsid w:val="00AB0B4F"/>
    <w:rsid w:val="00AE6803"/>
    <w:rsid w:val="00B03DDB"/>
    <w:rsid w:val="00B335FB"/>
    <w:rsid w:val="00BC4865"/>
    <w:rsid w:val="00C33AF9"/>
    <w:rsid w:val="00C368E9"/>
    <w:rsid w:val="00C975F6"/>
    <w:rsid w:val="00CD1DEE"/>
    <w:rsid w:val="00CF5DA4"/>
    <w:rsid w:val="00D04783"/>
    <w:rsid w:val="00D067A3"/>
    <w:rsid w:val="00D148D0"/>
    <w:rsid w:val="00DB7400"/>
    <w:rsid w:val="00DC5BAE"/>
    <w:rsid w:val="00E201EA"/>
    <w:rsid w:val="00E222AF"/>
    <w:rsid w:val="00E658E5"/>
    <w:rsid w:val="00EB624B"/>
    <w:rsid w:val="00F06BD1"/>
    <w:rsid w:val="00F327A8"/>
    <w:rsid w:val="00F92E88"/>
    <w:rsid w:val="00FC2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4FCCFDE"/>
  <w15:chartTrackingRefBased/>
  <w15:docId w15:val="{1CD7AFF0-B85E-4D32-9925-9DB835E07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8E5"/>
    <w:pPr>
      <w:spacing w:after="0" w:line="240" w:lineRule="auto"/>
    </w:pPr>
    <w:rPr>
      <w:rFonts w:ascii="Times New Roman" w:eastAsia="Times New Roman" w:hAnsi="Times New Roman" w:cs="Angsana New"/>
      <w:sz w:val="20"/>
      <w:szCs w:val="20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58E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E658E5"/>
  </w:style>
  <w:style w:type="paragraph" w:styleId="Footer">
    <w:name w:val="footer"/>
    <w:basedOn w:val="Normal"/>
    <w:link w:val="FooterChar"/>
    <w:uiPriority w:val="99"/>
    <w:unhideWhenUsed/>
    <w:rsid w:val="00E658E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E658E5"/>
  </w:style>
  <w:style w:type="paragraph" w:styleId="BalloonText">
    <w:name w:val="Balloon Text"/>
    <w:basedOn w:val="Normal"/>
    <w:link w:val="BalloonTextChar"/>
    <w:uiPriority w:val="99"/>
    <w:semiHidden/>
    <w:unhideWhenUsed/>
    <w:rsid w:val="00E658E5"/>
    <w:rPr>
      <w:rFonts w:ascii="Segoe UI" w:eastAsiaTheme="minorHAnsi" w:hAnsi="Segoe UI" w:cs="Segoe UI"/>
      <w:sz w:val="18"/>
      <w:szCs w:val="18"/>
      <w:lang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8E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658E5"/>
    <w:pPr>
      <w:spacing w:after="0" w:line="240" w:lineRule="auto"/>
    </w:pPr>
    <w:rPr>
      <w:lang w:val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Numbered List Paragraph,AJ- List1"/>
    <w:basedOn w:val="Normal"/>
    <w:link w:val="ListParagraphChar"/>
    <w:uiPriority w:val="34"/>
    <w:qFormat/>
    <w:rsid w:val="00E658E5"/>
    <w:pPr>
      <w:ind w:left="720"/>
    </w:pPr>
    <w:rPr>
      <w:rFonts w:eastAsia="PMingLiU" w:cs="Times New Roman"/>
      <w:sz w:val="24"/>
      <w:szCs w:val="24"/>
      <w:lang w:bidi="ar-SA"/>
    </w:rPr>
  </w:style>
  <w:style w:type="character" w:customStyle="1" w:styleId="ListParagraphChar">
    <w:name w:val="List Paragraph Char"/>
    <w:aliases w:val="Numbered List Paragraph Char,AJ- List1 Char"/>
    <w:link w:val="ListParagraph"/>
    <w:uiPriority w:val="34"/>
    <w:locked/>
    <w:rsid w:val="00E658E5"/>
    <w:rPr>
      <w:rFonts w:ascii="Times New Roman" w:eastAsia="PMingLiU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E658E5"/>
    <w:pPr>
      <w:spacing w:after="0" w:line="240" w:lineRule="auto"/>
    </w:pPr>
    <w:rPr>
      <w:lang w:val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464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9401657A829346985AA64C3A399081" ma:contentTypeVersion="12" ma:contentTypeDescription="Create a new document." ma:contentTypeScope="" ma:versionID="587511ad2b6f2dd2b191df269f991eb0">
  <xsd:schema xmlns:xsd="http://www.w3.org/2001/XMLSchema" xmlns:xs="http://www.w3.org/2001/XMLSchema" xmlns:p="http://schemas.microsoft.com/office/2006/metadata/properties" xmlns:ns2="83ee5f3e-594b-414a-8649-ce9b2eadd1a4" xmlns:ns3="c07a1629-68ae-4fcd-b054-b1b327c46cb9" targetNamespace="http://schemas.microsoft.com/office/2006/metadata/properties" ma:root="true" ma:fieldsID="83793c65e37edf048b0a8f6f0bb393da" ns2:_="" ns3:_="">
    <xsd:import namespace="83ee5f3e-594b-414a-8649-ce9b2eadd1a4"/>
    <xsd:import namespace="c07a1629-68ae-4fcd-b054-b1b327c46c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ee5f3e-594b-414a-8649-ce9b2eadd1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7a1629-68ae-4fcd-b054-b1b327c46cb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BF879F-113E-4546-93B8-E4379CF03A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C9FB4C-8050-494B-A165-66369569A8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4B201D3-9815-4C90-BB79-AEA441F71E0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hmie, Soshana</dc:creator>
  <cp:keywords/>
  <dc:description/>
  <cp:lastModifiedBy>Neal, Michelle</cp:lastModifiedBy>
  <cp:revision>8</cp:revision>
  <dcterms:created xsi:type="dcterms:W3CDTF">2019-12-19T19:11:00Z</dcterms:created>
  <dcterms:modified xsi:type="dcterms:W3CDTF">2019-12-26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9401657A829346985AA64C3A399081</vt:lpwstr>
  </property>
  <property fmtid="{D5CDD505-2E9C-101B-9397-08002B2CF9AE}" pid="3" name="AuthorIds_UIVersion_3072">
    <vt:lpwstr>95</vt:lpwstr>
  </property>
</Properties>
</file>